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A7C53F" w14:textId="0EEA4A97" w:rsidR="00A54839" w:rsidRPr="00792ACF" w:rsidRDefault="007837F6" w:rsidP="008E63C9">
      <w:pPr>
        <w:tabs>
          <w:tab w:val="left" w:pos="1620"/>
        </w:tabs>
        <w:jc w:val="center"/>
        <w:rPr>
          <w:b/>
          <w:sz w:val="22"/>
          <w:szCs w:val="22"/>
        </w:rPr>
      </w:pPr>
      <w:r w:rsidRPr="00792ACF">
        <w:rPr>
          <w:b/>
          <w:sz w:val="22"/>
          <w:szCs w:val="22"/>
        </w:rPr>
        <w:t xml:space="preserve">  </w:t>
      </w:r>
      <w:r w:rsidR="00F14745" w:rsidRPr="00792ACF">
        <w:rPr>
          <w:b/>
          <w:noProof/>
          <w:sz w:val="22"/>
          <w:szCs w:val="22"/>
        </w:rPr>
        <w:drawing>
          <wp:inline distT="0" distB="0" distL="0" distR="0" wp14:anchorId="2063E7CA" wp14:editId="5457F8F8">
            <wp:extent cx="825689" cy="824019"/>
            <wp:effectExtent l="0" t="0" r="0" b="0"/>
            <wp:docPr id="1" name="Picture 0" descr="Guernsey Wheel Logo 2017-Layout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uernsey Wheel Logo 2017-Layout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44646" cy="842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F0F5F" w14:textId="77777777" w:rsidR="000358E9" w:rsidRPr="00792ACF" w:rsidRDefault="000358E9" w:rsidP="007479C6">
      <w:pPr>
        <w:tabs>
          <w:tab w:val="left" w:pos="1620"/>
        </w:tabs>
        <w:rPr>
          <w:b/>
          <w:sz w:val="22"/>
          <w:szCs w:val="22"/>
        </w:rPr>
      </w:pPr>
    </w:p>
    <w:p w14:paraId="715FF7A6" w14:textId="57706A68" w:rsidR="00A54839" w:rsidRPr="00543015" w:rsidRDefault="00A54839" w:rsidP="00A54839">
      <w:pPr>
        <w:tabs>
          <w:tab w:val="left" w:pos="1620"/>
        </w:tabs>
        <w:jc w:val="center"/>
        <w:rPr>
          <w:b/>
        </w:rPr>
      </w:pPr>
      <w:r w:rsidRPr="00543015">
        <w:rPr>
          <w:b/>
        </w:rPr>
        <w:t>TOWN OF GUERNSEY</w:t>
      </w:r>
    </w:p>
    <w:p w14:paraId="4ED1560E" w14:textId="73787769" w:rsidR="0047253D" w:rsidRDefault="00985C65" w:rsidP="00A10C34">
      <w:pPr>
        <w:tabs>
          <w:tab w:val="left" w:pos="1620"/>
        </w:tabs>
        <w:jc w:val="center"/>
        <w:rPr>
          <w:b/>
        </w:rPr>
      </w:pPr>
      <w:r>
        <w:rPr>
          <w:b/>
        </w:rPr>
        <w:t>March 03</w:t>
      </w:r>
      <w:r w:rsidR="00B47640" w:rsidRPr="00543015">
        <w:rPr>
          <w:b/>
        </w:rPr>
        <w:t>, 202</w:t>
      </w:r>
      <w:r w:rsidR="003D3404">
        <w:rPr>
          <w:b/>
        </w:rPr>
        <w:t>6</w:t>
      </w:r>
    </w:p>
    <w:p w14:paraId="559A42B7" w14:textId="77777777" w:rsidR="00A77564" w:rsidRDefault="00A77564" w:rsidP="00A10C34">
      <w:pPr>
        <w:tabs>
          <w:tab w:val="left" w:pos="1620"/>
        </w:tabs>
        <w:jc w:val="center"/>
        <w:rPr>
          <w:b/>
        </w:rPr>
      </w:pPr>
    </w:p>
    <w:p w14:paraId="20484AFA" w14:textId="77777777" w:rsidR="00A26076" w:rsidRDefault="00A26076" w:rsidP="00A10C34">
      <w:pPr>
        <w:tabs>
          <w:tab w:val="left" w:pos="1620"/>
        </w:tabs>
        <w:jc w:val="center"/>
        <w:rPr>
          <w:b/>
        </w:rPr>
      </w:pPr>
    </w:p>
    <w:p w14:paraId="424E6234" w14:textId="3DAC2E00" w:rsidR="00C23BB2" w:rsidRDefault="00C23BB2" w:rsidP="005B2C5D">
      <w:pPr>
        <w:pStyle w:val="ListParagraph"/>
        <w:numPr>
          <w:ilvl w:val="3"/>
          <w:numId w:val="4"/>
        </w:numPr>
        <w:spacing w:line="480" w:lineRule="auto"/>
      </w:pPr>
      <w:r>
        <w:t xml:space="preserve">Call to Order/Pledge </w:t>
      </w:r>
      <w:r w:rsidR="00457137">
        <w:t xml:space="preserve">of </w:t>
      </w:r>
      <w:r w:rsidR="00457137" w:rsidRPr="00F72BE4">
        <w:t>Allegiance and Welcome</w:t>
      </w:r>
    </w:p>
    <w:p w14:paraId="1655865B" w14:textId="23A3144C" w:rsidR="005B2C5D" w:rsidRPr="00F72BE4" w:rsidRDefault="005B2C5D" w:rsidP="005B2C5D">
      <w:pPr>
        <w:pStyle w:val="ListParagraph"/>
        <w:numPr>
          <w:ilvl w:val="3"/>
          <w:numId w:val="4"/>
        </w:numPr>
        <w:spacing w:line="480" w:lineRule="auto"/>
      </w:pPr>
      <w:r w:rsidRPr="00F72BE4">
        <w:t>Approval of Agenda</w:t>
      </w:r>
    </w:p>
    <w:p w14:paraId="544F1B3B" w14:textId="62714AD3" w:rsidR="009E4E50" w:rsidRDefault="005B2C5D" w:rsidP="00761B87">
      <w:pPr>
        <w:pStyle w:val="ListParagraph"/>
        <w:numPr>
          <w:ilvl w:val="3"/>
          <w:numId w:val="4"/>
        </w:numPr>
      </w:pPr>
      <w:bookmarkStart w:id="0" w:name="_Hlk210220991"/>
      <w:r w:rsidRPr="00F72BE4">
        <w:t>Approval of Minutes –</w:t>
      </w:r>
      <w:bookmarkEnd w:id="0"/>
      <w:r w:rsidR="00B109A7">
        <w:t xml:space="preserve">February </w:t>
      </w:r>
      <w:r w:rsidR="0048589C">
        <w:t>17</w:t>
      </w:r>
      <w:r w:rsidRPr="00F72BE4">
        <w:t>, 202</w:t>
      </w:r>
      <w:r w:rsidR="00C874AA">
        <w:t>6</w:t>
      </w:r>
    </w:p>
    <w:p w14:paraId="0387D889" w14:textId="77777777" w:rsidR="00635B8D" w:rsidRDefault="00635B8D" w:rsidP="00E56EF2"/>
    <w:p w14:paraId="77CC8843" w14:textId="730278D4" w:rsidR="003A07A7" w:rsidRDefault="00635B8D" w:rsidP="00672694">
      <w:pPr>
        <w:pStyle w:val="ListParagraph"/>
        <w:numPr>
          <w:ilvl w:val="3"/>
          <w:numId w:val="4"/>
        </w:numPr>
      </w:pPr>
      <w:r w:rsidRPr="00F72BE4">
        <w:t>Consideration of Claims</w:t>
      </w:r>
    </w:p>
    <w:p w14:paraId="4D6B3118" w14:textId="77777777" w:rsidR="00787278" w:rsidRDefault="00787278" w:rsidP="00787278">
      <w:pPr>
        <w:pStyle w:val="ListParagraph"/>
      </w:pPr>
    </w:p>
    <w:p w14:paraId="6E6FADCB" w14:textId="6D017091" w:rsidR="00787278" w:rsidRDefault="00787278" w:rsidP="00672694">
      <w:pPr>
        <w:pStyle w:val="ListParagraph"/>
        <w:numPr>
          <w:ilvl w:val="3"/>
          <w:numId w:val="4"/>
        </w:numPr>
      </w:pPr>
      <w:r>
        <w:t>Public Comment</w:t>
      </w:r>
    </w:p>
    <w:p w14:paraId="6D3809FB" w14:textId="77777777" w:rsidR="005F7899" w:rsidRDefault="005F7899" w:rsidP="000B7A41"/>
    <w:p w14:paraId="6FC17F28" w14:textId="062F5391" w:rsidR="005F7899" w:rsidRDefault="00F47DA6" w:rsidP="00672694">
      <w:pPr>
        <w:pStyle w:val="ListParagraph"/>
        <w:numPr>
          <w:ilvl w:val="3"/>
          <w:numId w:val="4"/>
        </w:numPr>
      </w:pPr>
      <w:r>
        <w:t xml:space="preserve">Sewer </w:t>
      </w:r>
      <w:r w:rsidR="005F7899">
        <w:t>Ordinance</w:t>
      </w:r>
      <w:r w:rsidR="00B0727C">
        <w:t xml:space="preserve"> 2026-00</w:t>
      </w:r>
      <w:r w:rsidR="007B4DB9">
        <w:t>5</w:t>
      </w:r>
      <w:r w:rsidR="00CA6ED7">
        <w:t xml:space="preserve"> Amendment</w:t>
      </w:r>
      <w:r w:rsidR="00B0727C">
        <w:t>-</w:t>
      </w:r>
      <w:r w:rsidR="0048589C">
        <w:t>3</w:t>
      </w:r>
      <w:r w:rsidR="0048589C" w:rsidRPr="0048589C">
        <w:rPr>
          <w:vertAlign w:val="superscript"/>
        </w:rPr>
        <w:t>rd</w:t>
      </w:r>
      <w:r w:rsidR="0048589C">
        <w:t xml:space="preserve"> </w:t>
      </w:r>
      <w:r w:rsidR="00B0727C">
        <w:t>Reading</w:t>
      </w:r>
    </w:p>
    <w:p w14:paraId="77BE3135" w14:textId="77777777" w:rsidR="0047398D" w:rsidRDefault="0047398D" w:rsidP="0047398D">
      <w:pPr>
        <w:pStyle w:val="ListParagraph"/>
      </w:pPr>
    </w:p>
    <w:p w14:paraId="2361BDE1" w14:textId="361D350C" w:rsidR="0047398D" w:rsidRDefault="0047398D" w:rsidP="00672694">
      <w:pPr>
        <w:pStyle w:val="ListParagraph"/>
        <w:numPr>
          <w:ilvl w:val="3"/>
          <w:numId w:val="4"/>
        </w:numPr>
      </w:pPr>
      <w:r>
        <w:t>Chamber Membership</w:t>
      </w:r>
    </w:p>
    <w:p w14:paraId="4B7D4AC1" w14:textId="77777777" w:rsidR="007434D1" w:rsidRDefault="007434D1" w:rsidP="007434D1">
      <w:pPr>
        <w:pStyle w:val="ListParagraph"/>
      </w:pPr>
    </w:p>
    <w:p w14:paraId="7D734DD1" w14:textId="3C37BE18" w:rsidR="007434D1" w:rsidRDefault="007434D1" w:rsidP="00672694">
      <w:pPr>
        <w:pStyle w:val="ListParagraph"/>
        <w:numPr>
          <w:ilvl w:val="3"/>
          <w:numId w:val="4"/>
        </w:numPr>
      </w:pPr>
      <w:r>
        <w:t xml:space="preserve">Catering Permit </w:t>
      </w:r>
    </w:p>
    <w:p w14:paraId="54DFE902" w14:textId="77777777" w:rsidR="008465B3" w:rsidRDefault="008465B3" w:rsidP="008465B3">
      <w:pPr>
        <w:pStyle w:val="ListParagraph"/>
      </w:pPr>
    </w:p>
    <w:p w14:paraId="6CCECEC9" w14:textId="46E37EFA" w:rsidR="008465B3" w:rsidRDefault="008465B3" w:rsidP="00672694">
      <w:pPr>
        <w:pStyle w:val="ListParagraph"/>
        <w:numPr>
          <w:ilvl w:val="3"/>
          <w:numId w:val="4"/>
        </w:numPr>
      </w:pPr>
      <w:r>
        <w:t>Caselle Upgrade</w:t>
      </w:r>
    </w:p>
    <w:p w14:paraId="38A48C51" w14:textId="77777777" w:rsidR="00CF32FE" w:rsidRDefault="00CF32FE" w:rsidP="00CF32FE">
      <w:pPr>
        <w:pStyle w:val="ListParagraph"/>
      </w:pPr>
    </w:p>
    <w:p w14:paraId="69849A45" w14:textId="1026D287" w:rsidR="007B5A79" w:rsidRDefault="004318BA" w:rsidP="00BD4D04">
      <w:pPr>
        <w:pStyle w:val="ListParagraph"/>
        <w:numPr>
          <w:ilvl w:val="3"/>
          <w:numId w:val="4"/>
        </w:numPr>
      </w:pPr>
      <w:r>
        <w:t xml:space="preserve"> </w:t>
      </w:r>
      <w:r w:rsidR="00CF32FE">
        <w:t>Golf Carts</w:t>
      </w:r>
    </w:p>
    <w:p w14:paraId="5D183BFE" w14:textId="77777777" w:rsidR="007E43D6" w:rsidRDefault="007E43D6" w:rsidP="007E43D6">
      <w:pPr>
        <w:pStyle w:val="ListParagraph"/>
      </w:pPr>
    </w:p>
    <w:p w14:paraId="38242124" w14:textId="29D75911" w:rsidR="007E43D6" w:rsidRDefault="007E43D6" w:rsidP="00BD4D04">
      <w:pPr>
        <w:pStyle w:val="ListParagraph"/>
        <w:numPr>
          <w:ilvl w:val="3"/>
          <w:numId w:val="4"/>
        </w:numPr>
      </w:pPr>
      <w:r>
        <w:t>Source Water Plan</w:t>
      </w:r>
    </w:p>
    <w:p w14:paraId="35DBBEE3" w14:textId="0D818389" w:rsidR="00F62CAB" w:rsidRDefault="00F62CAB" w:rsidP="00F62CAB"/>
    <w:p w14:paraId="754F9B85" w14:textId="0EF7CB7B" w:rsidR="005B2C5D" w:rsidRPr="00F72BE4" w:rsidRDefault="005B2C5D" w:rsidP="005B2C5D">
      <w:pPr>
        <w:pStyle w:val="ListParagraph"/>
        <w:numPr>
          <w:ilvl w:val="3"/>
          <w:numId w:val="4"/>
        </w:numPr>
        <w:spacing w:line="480" w:lineRule="auto"/>
      </w:pPr>
      <w:r w:rsidRPr="00F72BE4">
        <w:t>Community/Organization Reports</w:t>
      </w:r>
    </w:p>
    <w:p w14:paraId="20622063" w14:textId="5F561B36" w:rsidR="00667299" w:rsidRPr="00F72BE4" w:rsidRDefault="005B2C5D" w:rsidP="006A282B">
      <w:pPr>
        <w:pStyle w:val="ListParagraph"/>
        <w:numPr>
          <w:ilvl w:val="3"/>
          <w:numId w:val="4"/>
        </w:numPr>
        <w:spacing w:line="480" w:lineRule="auto"/>
      </w:pPr>
      <w:r w:rsidRPr="00F72BE4">
        <w:t xml:space="preserve"> Department reports</w:t>
      </w:r>
    </w:p>
    <w:p w14:paraId="3CD44FB8" w14:textId="0626EC6D" w:rsidR="00EB7CAB" w:rsidRPr="00F72BE4" w:rsidRDefault="005B2C5D" w:rsidP="00B56BE4">
      <w:pPr>
        <w:pStyle w:val="ListParagraph"/>
        <w:numPr>
          <w:ilvl w:val="3"/>
          <w:numId w:val="4"/>
        </w:numPr>
        <w:spacing w:line="480" w:lineRule="auto"/>
      </w:pPr>
      <w:r w:rsidRPr="00F72BE4">
        <w:t xml:space="preserve"> Mayor and Council Member Reports</w:t>
      </w:r>
    </w:p>
    <w:p w14:paraId="0EFB0A98" w14:textId="7B1FF8DE" w:rsidR="007325E7" w:rsidRDefault="005B2C5D" w:rsidP="007325E7">
      <w:pPr>
        <w:pStyle w:val="ListParagraph"/>
        <w:numPr>
          <w:ilvl w:val="3"/>
          <w:numId w:val="4"/>
        </w:numPr>
        <w:spacing w:line="480" w:lineRule="auto"/>
      </w:pPr>
      <w:r w:rsidRPr="00F72BE4">
        <w:t xml:space="preserve"> Announcement</w:t>
      </w:r>
      <w:r w:rsidR="00672694">
        <w:t>s</w:t>
      </w:r>
    </w:p>
    <w:p w14:paraId="445E45E1" w14:textId="75AC09DF" w:rsidR="005B2C5D" w:rsidRPr="00F72BE4" w:rsidRDefault="007B6154" w:rsidP="005B2C5D">
      <w:pPr>
        <w:pStyle w:val="ListParagraph"/>
        <w:numPr>
          <w:ilvl w:val="3"/>
          <w:numId w:val="4"/>
        </w:numPr>
        <w:spacing w:line="480" w:lineRule="auto"/>
      </w:pPr>
      <w:r>
        <w:t xml:space="preserve"> </w:t>
      </w:r>
      <w:r w:rsidR="005B2C5D" w:rsidRPr="00F72BE4">
        <w:t>Adjournment</w:t>
      </w:r>
      <w:r w:rsidR="009A0CF8">
        <w:t xml:space="preserve"> </w:t>
      </w:r>
    </w:p>
    <w:p w14:paraId="7E4241C7" w14:textId="7FB07C68" w:rsidR="00757151" w:rsidRPr="000332EF" w:rsidRDefault="00757151" w:rsidP="00792ACF">
      <w:pPr>
        <w:rPr>
          <w:b/>
          <w:u w:val="single"/>
        </w:rPr>
      </w:pPr>
    </w:p>
    <w:p w14:paraId="73B6EFCB" w14:textId="5A2D3042" w:rsidR="00D63FD4" w:rsidRPr="00AC5AC0" w:rsidRDefault="00A54839" w:rsidP="00D63FD4">
      <w:pPr>
        <w:ind w:left="360"/>
        <w:jc w:val="center"/>
        <w:rPr>
          <w:b/>
          <w:u w:val="single"/>
        </w:rPr>
      </w:pPr>
      <w:r w:rsidRPr="000332EF">
        <w:rPr>
          <w:b/>
          <w:u w:val="single"/>
        </w:rPr>
        <w:t>ANNOUNCEMENTS</w:t>
      </w:r>
    </w:p>
    <w:p w14:paraId="45775E94" w14:textId="6D1CD482" w:rsidR="00B109A7" w:rsidRDefault="00B109A7" w:rsidP="00B109A7">
      <w:pPr>
        <w:ind w:left="36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March </w:t>
      </w:r>
      <w:r w:rsidR="0047398D">
        <w:rPr>
          <w:bCs/>
          <w:sz w:val="28"/>
          <w:szCs w:val="28"/>
        </w:rPr>
        <w:t>17</w:t>
      </w:r>
      <w:r w:rsidRPr="00DA7A21">
        <w:rPr>
          <w:bCs/>
          <w:sz w:val="28"/>
          <w:szCs w:val="28"/>
        </w:rPr>
        <w:t xml:space="preserve">, </w:t>
      </w:r>
      <w:proofErr w:type="gramStart"/>
      <w:r w:rsidRPr="00DA7A21">
        <w:rPr>
          <w:bCs/>
          <w:sz w:val="28"/>
          <w:szCs w:val="28"/>
        </w:rPr>
        <w:t>202</w:t>
      </w:r>
      <w:r>
        <w:rPr>
          <w:bCs/>
          <w:sz w:val="28"/>
          <w:szCs w:val="28"/>
        </w:rPr>
        <w:t>6</w:t>
      </w:r>
      <w:proofErr w:type="gramEnd"/>
      <w:r w:rsidRPr="00DA7A21">
        <w:rPr>
          <w:bCs/>
          <w:sz w:val="28"/>
          <w:szCs w:val="28"/>
        </w:rPr>
        <w:t xml:space="preserve"> Next Council Meeting</w:t>
      </w:r>
    </w:p>
    <w:p w14:paraId="56B07D42" w14:textId="1D3AC489" w:rsidR="00F162EB" w:rsidRDefault="00B109A7" w:rsidP="007325E7">
      <w:pPr>
        <w:ind w:left="36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March 21, </w:t>
      </w:r>
      <w:proofErr w:type="gramStart"/>
      <w:r>
        <w:rPr>
          <w:bCs/>
          <w:sz w:val="28"/>
          <w:szCs w:val="28"/>
        </w:rPr>
        <w:t>2026</w:t>
      </w:r>
      <w:proofErr w:type="gramEnd"/>
      <w:r>
        <w:rPr>
          <w:bCs/>
          <w:sz w:val="28"/>
          <w:szCs w:val="28"/>
        </w:rPr>
        <w:t xml:space="preserve"> Volunteer Fire</w:t>
      </w:r>
      <w:r w:rsidR="0048589C">
        <w:rPr>
          <w:bCs/>
          <w:sz w:val="28"/>
          <w:szCs w:val="28"/>
        </w:rPr>
        <w:t>man’s Ball</w:t>
      </w:r>
    </w:p>
    <w:p w14:paraId="53B3D36C" w14:textId="2F767778" w:rsidR="0003553C" w:rsidRDefault="0003553C" w:rsidP="007325E7">
      <w:pPr>
        <w:ind w:left="36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>Budget Workshops Schedule</w:t>
      </w:r>
    </w:p>
    <w:p w14:paraId="500553BA" w14:textId="62E61332" w:rsidR="00FC5A74" w:rsidRDefault="00FC5A74" w:rsidP="007325E7">
      <w:pPr>
        <w:ind w:left="36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>Applications accepted for Summer Help</w:t>
      </w:r>
    </w:p>
    <w:p w14:paraId="41CD895E" w14:textId="71DD6A20" w:rsidR="008A4518" w:rsidRDefault="008A4518" w:rsidP="008A4518">
      <w:pPr>
        <w:ind w:left="360"/>
        <w:jc w:val="center"/>
        <w:rPr>
          <w:bCs/>
          <w:sz w:val="28"/>
          <w:szCs w:val="28"/>
        </w:rPr>
      </w:pPr>
    </w:p>
    <w:p w14:paraId="6976A1BA" w14:textId="6F9EAF54" w:rsidR="005269D8" w:rsidRDefault="005269D8" w:rsidP="008A4518">
      <w:pPr>
        <w:rPr>
          <w:bCs/>
          <w:sz w:val="28"/>
          <w:szCs w:val="28"/>
        </w:rPr>
      </w:pPr>
    </w:p>
    <w:p w14:paraId="5E3248FB" w14:textId="77777777" w:rsidR="008E3A9A" w:rsidRDefault="008E3A9A" w:rsidP="00915CD6">
      <w:pPr>
        <w:ind w:left="360"/>
        <w:jc w:val="center"/>
        <w:rPr>
          <w:bCs/>
          <w:sz w:val="28"/>
          <w:szCs w:val="28"/>
        </w:rPr>
      </w:pPr>
    </w:p>
    <w:p w14:paraId="6F55C460" w14:textId="525CAE52" w:rsidR="00672694" w:rsidRDefault="00672694" w:rsidP="00915CD6">
      <w:pPr>
        <w:ind w:left="360"/>
        <w:jc w:val="center"/>
        <w:rPr>
          <w:bCs/>
          <w:sz w:val="28"/>
          <w:szCs w:val="28"/>
        </w:rPr>
      </w:pPr>
    </w:p>
    <w:p w14:paraId="332435F4" w14:textId="14BA52D4" w:rsidR="006A282B" w:rsidRDefault="006A282B" w:rsidP="003A2271">
      <w:pPr>
        <w:ind w:left="360"/>
        <w:jc w:val="center"/>
        <w:rPr>
          <w:bCs/>
        </w:rPr>
      </w:pPr>
    </w:p>
    <w:p w14:paraId="1F217528" w14:textId="77777777" w:rsidR="006A282B" w:rsidRDefault="006A282B" w:rsidP="003A2271">
      <w:pPr>
        <w:ind w:left="360"/>
        <w:jc w:val="center"/>
        <w:rPr>
          <w:bCs/>
        </w:rPr>
      </w:pPr>
    </w:p>
    <w:p w14:paraId="1DEED603" w14:textId="77777777" w:rsidR="00E01E32" w:rsidRDefault="00E01E32" w:rsidP="003A2271">
      <w:pPr>
        <w:ind w:left="360"/>
        <w:jc w:val="center"/>
        <w:rPr>
          <w:bCs/>
        </w:rPr>
      </w:pPr>
    </w:p>
    <w:p w14:paraId="61BC0A6E" w14:textId="77777777" w:rsidR="005507B3" w:rsidRPr="000332EF" w:rsidRDefault="005507B3" w:rsidP="003A2271">
      <w:pPr>
        <w:ind w:left="360"/>
        <w:jc w:val="center"/>
        <w:rPr>
          <w:bCs/>
        </w:rPr>
      </w:pPr>
    </w:p>
    <w:p w14:paraId="307432AD" w14:textId="77777777" w:rsidR="003A2271" w:rsidRPr="000332EF" w:rsidRDefault="003A2271" w:rsidP="00CD3782">
      <w:pPr>
        <w:ind w:left="360"/>
        <w:jc w:val="center"/>
        <w:rPr>
          <w:bCs/>
        </w:rPr>
      </w:pPr>
    </w:p>
    <w:p w14:paraId="2BCC567D" w14:textId="77777777" w:rsidR="000D32D0" w:rsidRPr="000332EF" w:rsidRDefault="000D32D0" w:rsidP="00E81148">
      <w:pPr>
        <w:ind w:left="360"/>
        <w:jc w:val="center"/>
        <w:rPr>
          <w:b/>
          <w:u w:val="single"/>
        </w:rPr>
      </w:pPr>
    </w:p>
    <w:p w14:paraId="6906EAEB" w14:textId="77777777" w:rsidR="004A23BB" w:rsidRPr="000332EF" w:rsidRDefault="004A23BB" w:rsidP="00E81148">
      <w:pPr>
        <w:ind w:left="360"/>
        <w:jc w:val="center"/>
        <w:rPr>
          <w:b/>
          <w:u w:val="single"/>
        </w:rPr>
      </w:pPr>
    </w:p>
    <w:p w14:paraId="0CBF6E12" w14:textId="6F53B92C" w:rsidR="008E63C9" w:rsidRPr="000332EF" w:rsidRDefault="008E63C9" w:rsidP="003562DF">
      <w:pPr>
        <w:ind w:left="360"/>
        <w:jc w:val="center"/>
        <w:rPr>
          <w:bCs/>
        </w:rPr>
      </w:pPr>
      <w:r w:rsidRPr="000332EF">
        <w:rPr>
          <w:bCs/>
        </w:rPr>
        <w:t xml:space="preserve"> </w:t>
      </w:r>
    </w:p>
    <w:p w14:paraId="39B93744" w14:textId="77777777" w:rsidR="002751EA" w:rsidRPr="000332EF" w:rsidRDefault="002751EA" w:rsidP="003562DF">
      <w:pPr>
        <w:ind w:left="360"/>
        <w:jc w:val="center"/>
        <w:rPr>
          <w:bCs/>
        </w:rPr>
      </w:pPr>
    </w:p>
    <w:p w14:paraId="55D26A71" w14:textId="77777777" w:rsidR="00A111F2" w:rsidRPr="008E63C9" w:rsidRDefault="00A111F2" w:rsidP="00BF42CF">
      <w:pPr>
        <w:ind w:left="360"/>
        <w:jc w:val="center"/>
      </w:pPr>
    </w:p>
    <w:sectPr w:rsidR="00A111F2" w:rsidRPr="008E63C9" w:rsidSect="00A23049">
      <w:pgSz w:w="12240" w:h="15840" w:code="1"/>
      <w:pgMar w:top="432" w:right="432" w:bottom="576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87FC1"/>
    <w:multiLevelType w:val="hybridMultilevel"/>
    <w:tmpl w:val="83F6F234"/>
    <w:lvl w:ilvl="0" w:tplc="11DC9A50">
      <w:start w:val="1"/>
      <w:numFmt w:val="decimal"/>
      <w:lvlText w:val="%1."/>
      <w:lvlJc w:val="left"/>
      <w:pPr>
        <w:tabs>
          <w:tab w:val="num" w:pos="3240"/>
        </w:tabs>
        <w:ind w:left="3240" w:hanging="720"/>
      </w:pPr>
      <w:rPr>
        <w:rFonts w:ascii="Copperplate Gothic Bold" w:eastAsia="Times New Roman" w:hAnsi="Copperplate Gothic Bold" w:cs="Arial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917CCA74">
      <w:start w:val="1"/>
      <w:numFmt w:val="upperLetter"/>
      <w:lvlText w:val="%5.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75661DC"/>
    <w:multiLevelType w:val="hybridMultilevel"/>
    <w:tmpl w:val="26C00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7D3A73"/>
    <w:multiLevelType w:val="hybridMultilevel"/>
    <w:tmpl w:val="7A6AB53E"/>
    <w:lvl w:ilvl="0" w:tplc="FFFFFFFF">
      <w:start w:val="1"/>
      <w:numFmt w:val="decimal"/>
      <w:lvlText w:val="%1."/>
      <w:lvlJc w:val="left"/>
      <w:pPr>
        <w:tabs>
          <w:tab w:val="num" w:pos="2880"/>
        </w:tabs>
        <w:ind w:left="2880" w:hanging="720"/>
      </w:pPr>
      <w:rPr>
        <w:rFonts w:ascii="Copperplate Gothic Bold" w:eastAsia="Times New Roman" w:hAnsi="Copperplate Gothic Bold" w:cs="Arial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upperLetter"/>
      <w:lvlText w:val="%5."/>
      <w:lvlJc w:val="left"/>
      <w:pPr>
        <w:ind w:left="3600" w:hanging="36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5300EE"/>
    <w:multiLevelType w:val="hybridMultilevel"/>
    <w:tmpl w:val="B96CF8BE"/>
    <w:lvl w:ilvl="0" w:tplc="11DC9A50">
      <w:start w:val="1"/>
      <w:numFmt w:val="decimal"/>
      <w:lvlText w:val="%1."/>
      <w:lvlJc w:val="left"/>
      <w:pPr>
        <w:tabs>
          <w:tab w:val="num" w:pos="2880"/>
        </w:tabs>
        <w:ind w:left="2880" w:hanging="720"/>
      </w:pPr>
      <w:rPr>
        <w:rFonts w:ascii="Copperplate Gothic Bold" w:eastAsia="Times New Roman" w:hAnsi="Copperplate Gothic Bold" w:cs="Arial"/>
      </w:rPr>
    </w:lvl>
    <w:lvl w:ilvl="1" w:tplc="59966776">
      <w:start w:val="1"/>
      <w:numFmt w:val="lowerLetter"/>
      <w:lvlText w:val="%2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2" w:tplc="6A1AC57A">
      <w:start w:val="1"/>
      <w:numFmt w:val="bullet"/>
      <w:lvlText w:val=""/>
      <w:lvlJc w:val="left"/>
      <w:pPr>
        <w:tabs>
          <w:tab w:val="num" w:pos="4140"/>
        </w:tabs>
        <w:ind w:left="4140" w:hanging="360"/>
      </w:pPr>
      <w:rPr>
        <w:rFonts w:ascii="Symbol" w:eastAsia="Times New Roman" w:hAnsi="Symbol" w:cs="Aria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num w:numId="1" w16cid:durableId="343476071">
    <w:abstractNumId w:val="3"/>
  </w:num>
  <w:num w:numId="2" w16cid:durableId="275529483">
    <w:abstractNumId w:val="3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3112244">
    <w:abstractNumId w:val="1"/>
  </w:num>
  <w:num w:numId="4" w16cid:durableId="1824734865">
    <w:abstractNumId w:val="0"/>
  </w:num>
  <w:num w:numId="5" w16cid:durableId="62615609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261897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0MjQxtDQ1MTYwNTVV0lEKTi0uzszPAykwNKgFAEi2+2otAAAA"/>
  </w:docVars>
  <w:rsids>
    <w:rsidRoot w:val="00A54839"/>
    <w:rsid w:val="000002C8"/>
    <w:rsid w:val="00001CDB"/>
    <w:rsid w:val="00001ECC"/>
    <w:rsid w:val="0000387C"/>
    <w:rsid w:val="00004771"/>
    <w:rsid w:val="00004E42"/>
    <w:rsid w:val="00005615"/>
    <w:rsid w:val="000113B0"/>
    <w:rsid w:val="0001299D"/>
    <w:rsid w:val="0001314A"/>
    <w:rsid w:val="0001334E"/>
    <w:rsid w:val="000138F7"/>
    <w:rsid w:val="00015593"/>
    <w:rsid w:val="00016151"/>
    <w:rsid w:val="000166B2"/>
    <w:rsid w:val="00021E07"/>
    <w:rsid w:val="00023765"/>
    <w:rsid w:val="0002391A"/>
    <w:rsid w:val="00025B09"/>
    <w:rsid w:val="00027DF5"/>
    <w:rsid w:val="000332EF"/>
    <w:rsid w:val="000335BA"/>
    <w:rsid w:val="00034935"/>
    <w:rsid w:val="00034974"/>
    <w:rsid w:val="00035474"/>
    <w:rsid w:val="0003553C"/>
    <w:rsid w:val="000358E9"/>
    <w:rsid w:val="00036DF4"/>
    <w:rsid w:val="00036E0F"/>
    <w:rsid w:val="00036F6F"/>
    <w:rsid w:val="00037724"/>
    <w:rsid w:val="00040E76"/>
    <w:rsid w:val="00042235"/>
    <w:rsid w:val="00042A77"/>
    <w:rsid w:val="00044552"/>
    <w:rsid w:val="00050010"/>
    <w:rsid w:val="00051FCD"/>
    <w:rsid w:val="00052341"/>
    <w:rsid w:val="00056C08"/>
    <w:rsid w:val="00056C8B"/>
    <w:rsid w:val="00056FC8"/>
    <w:rsid w:val="000573EE"/>
    <w:rsid w:val="00057EE9"/>
    <w:rsid w:val="00060481"/>
    <w:rsid w:val="000604D1"/>
    <w:rsid w:val="00060F46"/>
    <w:rsid w:val="00061877"/>
    <w:rsid w:val="00061A6B"/>
    <w:rsid w:val="0006345F"/>
    <w:rsid w:val="00063BA5"/>
    <w:rsid w:val="000650CD"/>
    <w:rsid w:val="00065A25"/>
    <w:rsid w:val="0006600A"/>
    <w:rsid w:val="00067257"/>
    <w:rsid w:val="00067331"/>
    <w:rsid w:val="00067924"/>
    <w:rsid w:val="00067DC6"/>
    <w:rsid w:val="0007059C"/>
    <w:rsid w:val="000731CD"/>
    <w:rsid w:val="00074371"/>
    <w:rsid w:val="00075304"/>
    <w:rsid w:val="00075DF9"/>
    <w:rsid w:val="00076287"/>
    <w:rsid w:val="00077216"/>
    <w:rsid w:val="00077FCB"/>
    <w:rsid w:val="000816FE"/>
    <w:rsid w:val="00082533"/>
    <w:rsid w:val="000839F4"/>
    <w:rsid w:val="0008706D"/>
    <w:rsid w:val="00087569"/>
    <w:rsid w:val="00087621"/>
    <w:rsid w:val="00087E39"/>
    <w:rsid w:val="00090965"/>
    <w:rsid w:val="00090A19"/>
    <w:rsid w:val="00091FE3"/>
    <w:rsid w:val="0009309F"/>
    <w:rsid w:val="0009321B"/>
    <w:rsid w:val="00095067"/>
    <w:rsid w:val="00096590"/>
    <w:rsid w:val="000A0951"/>
    <w:rsid w:val="000A1715"/>
    <w:rsid w:val="000A28D1"/>
    <w:rsid w:val="000A3291"/>
    <w:rsid w:val="000A3E83"/>
    <w:rsid w:val="000A564E"/>
    <w:rsid w:val="000A68D9"/>
    <w:rsid w:val="000A6F61"/>
    <w:rsid w:val="000A70FD"/>
    <w:rsid w:val="000A749A"/>
    <w:rsid w:val="000B13F4"/>
    <w:rsid w:val="000B1E0B"/>
    <w:rsid w:val="000B3D56"/>
    <w:rsid w:val="000B584D"/>
    <w:rsid w:val="000B5A7E"/>
    <w:rsid w:val="000B6506"/>
    <w:rsid w:val="000B7934"/>
    <w:rsid w:val="000B7A41"/>
    <w:rsid w:val="000C0DE3"/>
    <w:rsid w:val="000C1DFC"/>
    <w:rsid w:val="000C1F8B"/>
    <w:rsid w:val="000C2A3F"/>
    <w:rsid w:val="000C3CD5"/>
    <w:rsid w:val="000C608B"/>
    <w:rsid w:val="000C755F"/>
    <w:rsid w:val="000C7E9D"/>
    <w:rsid w:val="000D1AB0"/>
    <w:rsid w:val="000D31DC"/>
    <w:rsid w:val="000D32D0"/>
    <w:rsid w:val="000D38E8"/>
    <w:rsid w:val="000D5930"/>
    <w:rsid w:val="000D6218"/>
    <w:rsid w:val="000D6B78"/>
    <w:rsid w:val="000D7CD8"/>
    <w:rsid w:val="000E0BCE"/>
    <w:rsid w:val="000E22AC"/>
    <w:rsid w:val="000E2A08"/>
    <w:rsid w:val="000E62BE"/>
    <w:rsid w:val="000E6917"/>
    <w:rsid w:val="000E7580"/>
    <w:rsid w:val="000F2011"/>
    <w:rsid w:val="000F2382"/>
    <w:rsid w:val="000F2777"/>
    <w:rsid w:val="000F2B17"/>
    <w:rsid w:val="000F34C8"/>
    <w:rsid w:val="000F42F9"/>
    <w:rsid w:val="000F4E7F"/>
    <w:rsid w:val="0010012E"/>
    <w:rsid w:val="00100645"/>
    <w:rsid w:val="00101C10"/>
    <w:rsid w:val="00101DEE"/>
    <w:rsid w:val="00102808"/>
    <w:rsid w:val="00104CD9"/>
    <w:rsid w:val="00107FCA"/>
    <w:rsid w:val="001100D6"/>
    <w:rsid w:val="00110630"/>
    <w:rsid w:val="00111391"/>
    <w:rsid w:val="00111A7C"/>
    <w:rsid w:val="00113178"/>
    <w:rsid w:val="001134B0"/>
    <w:rsid w:val="0011455D"/>
    <w:rsid w:val="001212A8"/>
    <w:rsid w:val="00121DE9"/>
    <w:rsid w:val="00122CC0"/>
    <w:rsid w:val="00123D72"/>
    <w:rsid w:val="001257A8"/>
    <w:rsid w:val="001274A3"/>
    <w:rsid w:val="0012786A"/>
    <w:rsid w:val="00127B6A"/>
    <w:rsid w:val="001315B6"/>
    <w:rsid w:val="0013249B"/>
    <w:rsid w:val="00132675"/>
    <w:rsid w:val="0013274F"/>
    <w:rsid w:val="001353CA"/>
    <w:rsid w:val="00136590"/>
    <w:rsid w:val="00136B86"/>
    <w:rsid w:val="001427E4"/>
    <w:rsid w:val="00142AB7"/>
    <w:rsid w:val="00145C46"/>
    <w:rsid w:val="00146926"/>
    <w:rsid w:val="001473A7"/>
    <w:rsid w:val="00147E10"/>
    <w:rsid w:val="001515C7"/>
    <w:rsid w:val="001539DE"/>
    <w:rsid w:val="0015558E"/>
    <w:rsid w:val="0015783D"/>
    <w:rsid w:val="00157A55"/>
    <w:rsid w:val="0016099E"/>
    <w:rsid w:val="00160FA4"/>
    <w:rsid w:val="0016153C"/>
    <w:rsid w:val="00161B38"/>
    <w:rsid w:val="001638CE"/>
    <w:rsid w:val="00164D1F"/>
    <w:rsid w:val="00165312"/>
    <w:rsid w:val="00165E04"/>
    <w:rsid w:val="00167003"/>
    <w:rsid w:val="0017153E"/>
    <w:rsid w:val="0017165B"/>
    <w:rsid w:val="00173095"/>
    <w:rsid w:val="00173A93"/>
    <w:rsid w:val="00175010"/>
    <w:rsid w:val="001820E9"/>
    <w:rsid w:val="00183232"/>
    <w:rsid w:val="00184049"/>
    <w:rsid w:val="00184FD2"/>
    <w:rsid w:val="001922EB"/>
    <w:rsid w:val="001931E3"/>
    <w:rsid w:val="0019543F"/>
    <w:rsid w:val="001A02B1"/>
    <w:rsid w:val="001A16E6"/>
    <w:rsid w:val="001A2239"/>
    <w:rsid w:val="001A554F"/>
    <w:rsid w:val="001A6E5B"/>
    <w:rsid w:val="001A7BE0"/>
    <w:rsid w:val="001B0727"/>
    <w:rsid w:val="001B36CB"/>
    <w:rsid w:val="001B5383"/>
    <w:rsid w:val="001C0494"/>
    <w:rsid w:val="001C1489"/>
    <w:rsid w:val="001C1500"/>
    <w:rsid w:val="001C187C"/>
    <w:rsid w:val="001C2239"/>
    <w:rsid w:val="001C52C9"/>
    <w:rsid w:val="001C5549"/>
    <w:rsid w:val="001C60EB"/>
    <w:rsid w:val="001C7227"/>
    <w:rsid w:val="001D1A36"/>
    <w:rsid w:val="001D45A4"/>
    <w:rsid w:val="001D66A3"/>
    <w:rsid w:val="001D78E0"/>
    <w:rsid w:val="001E0675"/>
    <w:rsid w:val="001E0A4F"/>
    <w:rsid w:val="001E155A"/>
    <w:rsid w:val="001E1DB9"/>
    <w:rsid w:val="001E260F"/>
    <w:rsid w:val="001E29D1"/>
    <w:rsid w:val="001E4ACA"/>
    <w:rsid w:val="001E615A"/>
    <w:rsid w:val="001E741D"/>
    <w:rsid w:val="001F0451"/>
    <w:rsid w:val="001F0B63"/>
    <w:rsid w:val="001F0FF1"/>
    <w:rsid w:val="001F26A0"/>
    <w:rsid w:val="001F42CA"/>
    <w:rsid w:val="001F476F"/>
    <w:rsid w:val="001F4A9D"/>
    <w:rsid w:val="001F62E4"/>
    <w:rsid w:val="00203151"/>
    <w:rsid w:val="00207E7F"/>
    <w:rsid w:val="00210435"/>
    <w:rsid w:val="00210757"/>
    <w:rsid w:val="002108FA"/>
    <w:rsid w:val="00210A8F"/>
    <w:rsid w:val="002147D7"/>
    <w:rsid w:val="00215217"/>
    <w:rsid w:val="0022100F"/>
    <w:rsid w:val="00221070"/>
    <w:rsid w:val="00222CB9"/>
    <w:rsid w:val="00223C3E"/>
    <w:rsid w:val="00226568"/>
    <w:rsid w:val="00227F4D"/>
    <w:rsid w:val="00230C64"/>
    <w:rsid w:val="00232EBE"/>
    <w:rsid w:val="0023324A"/>
    <w:rsid w:val="002337F2"/>
    <w:rsid w:val="00236D4E"/>
    <w:rsid w:val="00240370"/>
    <w:rsid w:val="0024159C"/>
    <w:rsid w:val="00241834"/>
    <w:rsid w:val="002419F5"/>
    <w:rsid w:val="0024322B"/>
    <w:rsid w:val="0024323D"/>
    <w:rsid w:val="00245594"/>
    <w:rsid w:val="00251A4F"/>
    <w:rsid w:val="00253AB9"/>
    <w:rsid w:val="002540FF"/>
    <w:rsid w:val="0025514C"/>
    <w:rsid w:val="00256E3F"/>
    <w:rsid w:val="002576E6"/>
    <w:rsid w:val="00257FE8"/>
    <w:rsid w:val="00260E54"/>
    <w:rsid w:val="002638BB"/>
    <w:rsid w:val="00266C4A"/>
    <w:rsid w:val="0027048C"/>
    <w:rsid w:val="00272839"/>
    <w:rsid w:val="002738BC"/>
    <w:rsid w:val="002738CC"/>
    <w:rsid w:val="00274E48"/>
    <w:rsid w:val="002751EA"/>
    <w:rsid w:val="00276A29"/>
    <w:rsid w:val="002771A2"/>
    <w:rsid w:val="00277FD9"/>
    <w:rsid w:val="00280D76"/>
    <w:rsid w:val="00281F92"/>
    <w:rsid w:val="00284D0F"/>
    <w:rsid w:val="00285B21"/>
    <w:rsid w:val="00286B49"/>
    <w:rsid w:val="002876EF"/>
    <w:rsid w:val="00287CBA"/>
    <w:rsid w:val="00291BBD"/>
    <w:rsid w:val="00292BD8"/>
    <w:rsid w:val="00293864"/>
    <w:rsid w:val="00294DF6"/>
    <w:rsid w:val="00297056"/>
    <w:rsid w:val="002A10C1"/>
    <w:rsid w:val="002A2BE5"/>
    <w:rsid w:val="002A2E14"/>
    <w:rsid w:val="002A369E"/>
    <w:rsid w:val="002A402E"/>
    <w:rsid w:val="002A4031"/>
    <w:rsid w:val="002A5B23"/>
    <w:rsid w:val="002A5ECB"/>
    <w:rsid w:val="002B03C7"/>
    <w:rsid w:val="002B04CB"/>
    <w:rsid w:val="002B2D8E"/>
    <w:rsid w:val="002B4284"/>
    <w:rsid w:val="002B485D"/>
    <w:rsid w:val="002B6C1E"/>
    <w:rsid w:val="002B72DE"/>
    <w:rsid w:val="002C0A4B"/>
    <w:rsid w:val="002C1C58"/>
    <w:rsid w:val="002C2B82"/>
    <w:rsid w:val="002C2FD5"/>
    <w:rsid w:val="002C353D"/>
    <w:rsid w:val="002C5702"/>
    <w:rsid w:val="002C68CF"/>
    <w:rsid w:val="002C7CD5"/>
    <w:rsid w:val="002D4FF5"/>
    <w:rsid w:val="002D684E"/>
    <w:rsid w:val="002E1D3A"/>
    <w:rsid w:val="002E48BD"/>
    <w:rsid w:val="002E49FD"/>
    <w:rsid w:val="002E6CB6"/>
    <w:rsid w:val="002E7A38"/>
    <w:rsid w:val="002F038C"/>
    <w:rsid w:val="002F1909"/>
    <w:rsid w:val="002F2B9D"/>
    <w:rsid w:val="002F7D8F"/>
    <w:rsid w:val="00300247"/>
    <w:rsid w:val="003015A7"/>
    <w:rsid w:val="0030294E"/>
    <w:rsid w:val="00302B5E"/>
    <w:rsid w:val="00302DE9"/>
    <w:rsid w:val="00304393"/>
    <w:rsid w:val="003046E2"/>
    <w:rsid w:val="003063CA"/>
    <w:rsid w:val="0030748F"/>
    <w:rsid w:val="003075C8"/>
    <w:rsid w:val="00310B4B"/>
    <w:rsid w:val="0031295D"/>
    <w:rsid w:val="00313AF1"/>
    <w:rsid w:val="003150FF"/>
    <w:rsid w:val="0031614E"/>
    <w:rsid w:val="0031634B"/>
    <w:rsid w:val="00316404"/>
    <w:rsid w:val="00316AB6"/>
    <w:rsid w:val="00316DD8"/>
    <w:rsid w:val="003173D3"/>
    <w:rsid w:val="003205C6"/>
    <w:rsid w:val="003228CC"/>
    <w:rsid w:val="0032469C"/>
    <w:rsid w:val="00324CCB"/>
    <w:rsid w:val="00330C86"/>
    <w:rsid w:val="00330F64"/>
    <w:rsid w:val="00333981"/>
    <w:rsid w:val="003340D2"/>
    <w:rsid w:val="00334C59"/>
    <w:rsid w:val="00335A61"/>
    <w:rsid w:val="00337EE5"/>
    <w:rsid w:val="00340FD4"/>
    <w:rsid w:val="00342D86"/>
    <w:rsid w:val="00344CD4"/>
    <w:rsid w:val="00347F8E"/>
    <w:rsid w:val="00347FBD"/>
    <w:rsid w:val="003506BA"/>
    <w:rsid w:val="00350CA5"/>
    <w:rsid w:val="00351376"/>
    <w:rsid w:val="00352F12"/>
    <w:rsid w:val="00353C7A"/>
    <w:rsid w:val="00354567"/>
    <w:rsid w:val="00354C1E"/>
    <w:rsid w:val="00354E9E"/>
    <w:rsid w:val="003562DF"/>
    <w:rsid w:val="00356EF8"/>
    <w:rsid w:val="00357097"/>
    <w:rsid w:val="00357C2B"/>
    <w:rsid w:val="00363CC8"/>
    <w:rsid w:val="003668EA"/>
    <w:rsid w:val="00367199"/>
    <w:rsid w:val="003672DF"/>
    <w:rsid w:val="00372AB2"/>
    <w:rsid w:val="00375411"/>
    <w:rsid w:val="00375F4F"/>
    <w:rsid w:val="0037655C"/>
    <w:rsid w:val="003765D1"/>
    <w:rsid w:val="00377577"/>
    <w:rsid w:val="00380130"/>
    <w:rsid w:val="00380C44"/>
    <w:rsid w:val="00381733"/>
    <w:rsid w:val="00382E4A"/>
    <w:rsid w:val="0038726B"/>
    <w:rsid w:val="00387EE0"/>
    <w:rsid w:val="00390499"/>
    <w:rsid w:val="00391336"/>
    <w:rsid w:val="00391C8F"/>
    <w:rsid w:val="00391E07"/>
    <w:rsid w:val="003937EF"/>
    <w:rsid w:val="00393BFD"/>
    <w:rsid w:val="003965C2"/>
    <w:rsid w:val="003A0365"/>
    <w:rsid w:val="003A07A7"/>
    <w:rsid w:val="003A2271"/>
    <w:rsid w:val="003A2458"/>
    <w:rsid w:val="003A2A35"/>
    <w:rsid w:val="003A4058"/>
    <w:rsid w:val="003A45B2"/>
    <w:rsid w:val="003A4AC1"/>
    <w:rsid w:val="003A5EA1"/>
    <w:rsid w:val="003A65CB"/>
    <w:rsid w:val="003A6DF8"/>
    <w:rsid w:val="003A6FB0"/>
    <w:rsid w:val="003B1E1E"/>
    <w:rsid w:val="003B2712"/>
    <w:rsid w:val="003B4425"/>
    <w:rsid w:val="003B50E0"/>
    <w:rsid w:val="003B713F"/>
    <w:rsid w:val="003B7779"/>
    <w:rsid w:val="003C04D5"/>
    <w:rsid w:val="003C0874"/>
    <w:rsid w:val="003C09E8"/>
    <w:rsid w:val="003C1989"/>
    <w:rsid w:val="003C406E"/>
    <w:rsid w:val="003C6519"/>
    <w:rsid w:val="003C6784"/>
    <w:rsid w:val="003D0941"/>
    <w:rsid w:val="003D142B"/>
    <w:rsid w:val="003D22EF"/>
    <w:rsid w:val="003D3404"/>
    <w:rsid w:val="003D47FB"/>
    <w:rsid w:val="003D7DC8"/>
    <w:rsid w:val="003E0908"/>
    <w:rsid w:val="003E2016"/>
    <w:rsid w:val="003E2E52"/>
    <w:rsid w:val="003E32DA"/>
    <w:rsid w:val="003E5031"/>
    <w:rsid w:val="003E6030"/>
    <w:rsid w:val="003F0F40"/>
    <w:rsid w:val="003F1CE9"/>
    <w:rsid w:val="003F2E4D"/>
    <w:rsid w:val="003F3CFD"/>
    <w:rsid w:val="003F5030"/>
    <w:rsid w:val="003F69CA"/>
    <w:rsid w:val="003F730D"/>
    <w:rsid w:val="00400464"/>
    <w:rsid w:val="00403A65"/>
    <w:rsid w:val="00406FE5"/>
    <w:rsid w:val="00407226"/>
    <w:rsid w:val="0041183F"/>
    <w:rsid w:val="00413DB3"/>
    <w:rsid w:val="00413E3B"/>
    <w:rsid w:val="004147DA"/>
    <w:rsid w:val="00420B7F"/>
    <w:rsid w:val="004226BF"/>
    <w:rsid w:val="00422912"/>
    <w:rsid w:val="0042363A"/>
    <w:rsid w:val="00426B6E"/>
    <w:rsid w:val="00426F8E"/>
    <w:rsid w:val="00427E10"/>
    <w:rsid w:val="00430150"/>
    <w:rsid w:val="00430834"/>
    <w:rsid w:val="00431172"/>
    <w:rsid w:val="004318BA"/>
    <w:rsid w:val="00435700"/>
    <w:rsid w:val="00436AAF"/>
    <w:rsid w:val="00437809"/>
    <w:rsid w:val="0043789C"/>
    <w:rsid w:val="00437D99"/>
    <w:rsid w:val="00440D58"/>
    <w:rsid w:val="0044124C"/>
    <w:rsid w:val="004427BD"/>
    <w:rsid w:val="004432BC"/>
    <w:rsid w:val="0044397A"/>
    <w:rsid w:val="00444B47"/>
    <w:rsid w:val="00447230"/>
    <w:rsid w:val="0045097C"/>
    <w:rsid w:val="00452435"/>
    <w:rsid w:val="00457137"/>
    <w:rsid w:val="004611DC"/>
    <w:rsid w:val="004616FD"/>
    <w:rsid w:val="00463DB3"/>
    <w:rsid w:val="00465B92"/>
    <w:rsid w:val="00466EA9"/>
    <w:rsid w:val="00470B37"/>
    <w:rsid w:val="0047253D"/>
    <w:rsid w:val="0047398D"/>
    <w:rsid w:val="00473A24"/>
    <w:rsid w:val="00475C68"/>
    <w:rsid w:val="004761F4"/>
    <w:rsid w:val="00476452"/>
    <w:rsid w:val="004772FD"/>
    <w:rsid w:val="004802FA"/>
    <w:rsid w:val="004848DB"/>
    <w:rsid w:val="00484A00"/>
    <w:rsid w:val="0048589C"/>
    <w:rsid w:val="00485932"/>
    <w:rsid w:val="00487CC1"/>
    <w:rsid w:val="00491111"/>
    <w:rsid w:val="004923D9"/>
    <w:rsid w:val="00497675"/>
    <w:rsid w:val="004A2104"/>
    <w:rsid w:val="004A23BB"/>
    <w:rsid w:val="004A2506"/>
    <w:rsid w:val="004A36C1"/>
    <w:rsid w:val="004A4A84"/>
    <w:rsid w:val="004A4D41"/>
    <w:rsid w:val="004A529B"/>
    <w:rsid w:val="004A535E"/>
    <w:rsid w:val="004A607C"/>
    <w:rsid w:val="004B1077"/>
    <w:rsid w:val="004B311A"/>
    <w:rsid w:val="004B4CA6"/>
    <w:rsid w:val="004B575A"/>
    <w:rsid w:val="004B648A"/>
    <w:rsid w:val="004C5AEB"/>
    <w:rsid w:val="004C65AB"/>
    <w:rsid w:val="004C6806"/>
    <w:rsid w:val="004C7758"/>
    <w:rsid w:val="004D2B38"/>
    <w:rsid w:val="004D2BF3"/>
    <w:rsid w:val="004D2D1B"/>
    <w:rsid w:val="004D3F35"/>
    <w:rsid w:val="004D66C4"/>
    <w:rsid w:val="004D6FFA"/>
    <w:rsid w:val="004E5D6B"/>
    <w:rsid w:val="004E605B"/>
    <w:rsid w:val="004F1077"/>
    <w:rsid w:val="004F13DF"/>
    <w:rsid w:val="004F2223"/>
    <w:rsid w:val="004F3433"/>
    <w:rsid w:val="004F45EC"/>
    <w:rsid w:val="004F5514"/>
    <w:rsid w:val="005004E1"/>
    <w:rsid w:val="00500A4A"/>
    <w:rsid w:val="00501552"/>
    <w:rsid w:val="00501A85"/>
    <w:rsid w:val="00503714"/>
    <w:rsid w:val="00505301"/>
    <w:rsid w:val="00505B19"/>
    <w:rsid w:val="00506CC7"/>
    <w:rsid w:val="005108C0"/>
    <w:rsid w:val="0051158D"/>
    <w:rsid w:val="005128B0"/>
    <w:rsid w:val="005128EE"/>
    <w:rsid w:val="00512BCD"/>
    <w:rsid w:val="00515476"/>
    <w:rsid w:val="0052103F"/>
    <w:rsid w:val="00523265"/>
    <w:rsid w:val="00524611"/>
    <w:rsid w:val="00525557"/>
    <w:rsid w:val="005258F8"/>
    <w:rsid w:val="0052626F"/>
    <w:rsid w:val="005269D8"/>
    <w:rsid w:val="0053369A"/>
    <w:rsid w:val="00533ECC"/>
    <w:rsid w:val="0053456E"/>
    <w:rsid w:val="005364D8"/>
    <w:rsid w:val="00541D1C"/>
    <w:rsid w:val="005428AB"/>
    <w:rsid w:val="00542F4A"/>
    <w:rsid w:val="00543015"/>
    <w:rsid w:val="0054451A"/>
    <w:rsid w:val="00546A16"/>
    <w:rsid w:val="0054744C"/>
    <w:rsid w:val="00547FE9"/>
    <w:rsid w:val="005507B3"/>
    <w:rsid w:val="005511D7"/>
    <w:rsid w:val="00552D65"/>
    <w:rsid w:val="0055466F"/>
    <w:rsid w:val="00556967"/>
    <w:rsid w:val="00556D65"/>
    <w:rsid w:val="0055766D"/>
    <w:rsid w:val="00563D2F"/>
    <w:rsid w:val="00572FF1"/>
    <w:rsid w:val="005744F4"/>
    <w:rsid w:val="005756BE"/>
    <w:rsid w:val="00581712"/>
    <w:rsid w:val="005873B3"/>
    <w:rsid w:val="00587AC4"/>
    <w:rsid w:val="00590191"/>
    <w:rsid w:val="00590731"/>
    <w:rsid w:val="005914DE"/>
    <w:rsid w:val="0059284D"/>
    <w:rsid w:val="0059308C"/>
    <w:rsid w:val="0059660C"/>
    <w:rsid w:val="00596705"/>
    <w:rsid w:val="0059714B"/>
    <w:rsid w:val="005A0821"/>
    <w:rsid w:val="005A446F"/>
    <w:rsid w:val="005B0F85"/>
    <w:rsid w:val="005B0FC9"/>
    <w:rsid w:val="005B226B"/>
    <w:rsid w:val="005B2C5D"/>
    <w:rsid w:val="005B2FD4"/>
    <w:rsid w:val="005B3A9D"/>
    <w:rsid w:val="005B3F38"/>
    <w:rsid w:val="005B44B4"/>
    <w:rsid w:val="005B4EA1"/>
    <w:rsid w:val="005B5511"/>
    <w:rsid w:val="005B7E11"/>
    <w:rsid w:val="005C334B"/>
    <w:rsid w:val="005C3981"/>
    <w:rsid w:val="005D10C8"/>
    <w:rsid w:val="005D23C7"/>
    <w:rsid w:val="005D2E92"/>
    <w:rsid w:val="005D452E"/>
    <w:rsid w:val="005D6382"/>
    <w:rsid w:val="005D672C"/>
    <w:rsid w:val="005D6B15"/>
    <w:rsid w:val="005E19B4"/>
    <w:rsid w:val="005E40E4"/>
    <w:rsid w:val="005E4EA9"/>
    <w:rsid w:val="005E59DA"/>
    <w:rsid w:val="005E7D9C"/>
    <w:rsid w:val="005F0057"/>
    <w:rsid w:val="005F35BF"/>
    <w:rsid w:val="005F6D28"/>
    <w:rsid w:val="005F6DA2"/>
    <w:rsid w:val="005F7899"/>
    <w:rsid w:val="00600303"/>
    <w:rsid w:val="00601797"/>
    <w:rsid w:val="006024E3"/>
    <w:rsid w:val="00602683"/>
    <w:rsid w:val="00602985"/>
    <w:rsid w:val="00603FB1"/>
    <w:rsid w:val="00606CF5"/>
    <w:rsid w:val="006151A5"/>
    <w:rsid w:val="00620183"/>
    <w:rsid w:val="00620B12"/>
    <w:rsid w:val="006236FA"/>
    <w:rsid w:val="006271C8"/>
    <w:rsid w:val="006306F3"/>
    <w:rsid w:val="006339CD"/>
    <w:rsid w:val="006345BC"/>
    <w:rsid w:val="00634890"/>
    <w:rsid w:val="00635113"/>
    <w:rsid w:val="00635B8D"/>
    <w:rsid w:val="00635E69"/>
    <w:rsid w:val="0063776D"/>
    <w:rsid w:val="0063778B"/>
    <w:rsid w:val="00640DF1"/>
    <w:rsid w:val="00642BCF"/>
    <w:rsid w:val="00644511"/>
    <w:rsid w:val="00645AC7"/>
    <w:rsid w:val="00646B7D"/>
    <w:rsid w:val="00647431"/>
    <w:rsid w:val="00647747"/>
    <w:rsid w:val="006513DA"/>
    <w:rsid w:val="0065235F"/>
    <w:rsid w:val="00654ADA"/>
    <w:rsid w:val="00656A45"/>
    <w:rsid w:val="00656D42"/>
    <w:rsid w:val="00657900"/>
    <w:rsid w:val="00664ACC"/>
    <w:rsid w:val="00666E61"/>
    <w:rsid w:val="00667299"/>
    <w:rsid w:val="00672694"/>
    <w:rsid w:val="006731EC"/>
    <w:rsid w:val="006755B8"/>
    <w:rsid w:val="006808DC"/>
    <w:rsid w:val="006858FD"/>
    <w:rsid w:val="00686BD6"/>
    <w:rsid w:val="0068760C"/>
    <w:rsid w:val="00687FC3"/>
    <w:rsid w:val="006914A1"/>
    <w:rsid w:val="00691902"/>
    <w:rsid w:val="006942C7"/>
    <w:rsid w:val="006947A7"/>
    <w:rsid w:val="00696C3C"/>
    <w:rsid w:val="006A1B77"/>
    <w:rsid w:val="006A21FF"/>
    <w:rsid w:val="006A282B"/>
    <w:rsid w:val="006A7FC7"/>
    <w:rsid w:val="006B0522"/>
    <w:rsid w:val="006B0593"/>
    <w:rsid w:val="006B3CCA"/>
    <w:rsid w:val="006B6150"/>
    <w:rsid w:val="006B62B1"/>
    <w:rsid w:val="006B7609"/>
    <w:rsid w:val="006C1F92"/>
    <w:rsid w:val="006C2000"/>
    <w:rsid w:val="006C3C7B"/>
    <w:rsid w:val="006C54A1"/>
    <w:rsid w:val="006C60E4"/>
    <w:rsid w:val="006C6E80"/>
    <w:rsid w:val="006C6F3F"/>
    <w:rsid w:val="006D06EE"/>
    <w:rsid w:val="006D2BBE"/>
    <w:rsid w:val="006D65C6"/>
    <w:rsid w:val="006D71C0"/>
    <w:rsid w:val="006D7AF3"/>
    <w:rsid w:val="006E3305"/>
    <w:rsid w:val="006E357C"/>
    <w:rsid w:val="006E4508"/>
    <w:rsid w:val="006E573D"/>
    <w:rsid w:val="006E7923"/>
    <w:rsid w:val="006F10A2"/>
    <w:rsid w:val="006F60F3"/>
    <w:rsid w:val="006F781F"/>
    <w:rsid w:val="007049E7"/>
    <w:rsid w:val="00707C03"/>
    <w:rsid w:val="00710668"/>
    <w:rsid w:val="00710D02"/>
    <w:rsid w:val="00711555"/>
    <w:rsid w:val="00712199"/>
    <w:rsid w:val="00715139"/>
    <w:rsid w:val="00717EB6"/>
    <w:rsid w:val="007205DC"/>
    <w:rsid w:val="00723B9D"/>
    <w:rsid w:val="00723C14"/>
    <w:rsid w:val="007273B3"/>
    <w:rsid w:val="0072761E"/>
    <w:rsid w:val="00727CB3"/>
    <w:rsid w:val="00730BED"/>
    <w:rsid w:val="00731C73"/>
    <w:rsid w:val="00732032"/>
    <w:rsid w:val="007325E7"/>
    <w:rsid w:val="00732E5C"/>
    <w:rsid w:val="0073614B"/>
    <w:rsid w:val="0073678C"/>
    <w:rsid w:val="00736939"/>
    <w:rsid w:val="00741577"/>
    <w:rsid w:val="00741892"/>
    <w:rsid w:val="00741A3F"/>
    <w:rsid w:val="007434D1"/>
    <w:rsid w:val="00743872"/>
    <w:rsid w:val="0074455E"/>
    <w:rsid w:val="00746F9B"/>
    <w:rsid w:val="007479C6"/>
    <w:rsid w:val="0075158A"/>
    <w:rsid w:val="00751D83"/>
    <w:rsid w:val="007521E3"/>
    <w:rsid w:val="0075231F"/>
    <w:rsid w:val="00752846"/>
    <w:rsid w:val="00752A69"/>
    <w:rsid w:val="00752E65"/>
    <w:rsid w:val="00753113"/>
    <w:rsid w:val="00753BE9"/>
    <w:rsid w:val="00757151"/>
    <w:rsid w:val="0075737B"/>
    <w:rsid w:val="007606AE"/>
    <w:rsid w:val="007607FA"/>
    <w:rsid w:val="00761B87"/>
    <w:rsid w:val="00761EFF"/>
    <w:rsid w:val="00762CF3"/>
    <w:rsid w:val="00762E8C"/>
    <w:rsid w:val="007676A1"/>
    <w:rsid w:val="007709A2"/>
    <w:rsid w:val="00771A5E"/>
    <w:rsid w:val="0077287F"/>
    <w:rsid w:val="00775E1C"/>
    <w:rsid w:val="007816B6"/>
    <w:rsid w:val="00781E43"/>
    <w:rsid w:val="00782594"/>
    <w:rsid w:val="007837F6"/>
    <w:rsid w:val="00787278"/>
    <w:rsid w:val="00790986"/>
    <w:rsid w:val="00790EFA"/>
    <w:rsid w:val="007916DC"/>
    <w:rsid w:val="00791DEB"/>
    <w:rsid w:val="00792A9E"/>
    <w:rsid w:val="00792ACF"/>
    <w:rsid w:val="00794C22"/>
    <w:rsid w:val="007953F8"/>
    <w:rsid w:val="00795885"/>
    <w:rsid w:val="00795FF7"/>
    <w:rsid w:val="007969BC"/>
    <w:rsid w:val="00797986"/>
    <w:rsid w:val="00797B2A"/>
    <w:rsid w:val="00797D40"/>
    <w:rsid w:val="007A00DC"/>
    <w:rsid w:val="007A187B"/>
    <w:rsid w:val="007A2022"/>
    <w:rsid w:val="007A2F03"/>
    <w:rsid w:val="007A31D1"/>
    <w:rsid w:val="007A7079"/>
    <w:rsid w:val="007B06DB"/>
    <w:rsid w:val="007B4DB9"/>
    <w:rsid w:val="007B5A58"/>
    <w:rsid w:val="007B5A79"/>
    <w:rsid w:val="007B6154"/>
    <w:rsid w:val="007B6933"/>
    <w:rsid w:val="007B7128"/>
    <w:rsid w:val="007B77E2"/>
    <w:rsid w:val="007B7AC3"/>
    <w:rsid w:val="007C0577"/>
    <w:rsid w:val="007C0A21"/>
    <w:rsid w:val="007C12A5"/>
    <w:rsid w:val="007C1BB4"/>
    <w:rsid w:val="007C290E"/>
    <w:rsid w:val="007C3392"/>
    <w:rsid w:val="007C3830"/>
    <w:rsid w:val="007C477C"/>
    <w:rsid w:val="007D1CCC"/>
    <w:rsid w:val="007D298E"/>
    <w:rsid w:val="007D347F"/>
    <w:rsid w:val="007E3664"/>
    <w:rsid w:val="007E43D6"/>
    <w:rsid w:val="007E4755"/>
    <w:rsid w:val="007E4E30"/>
    <w:rsid w:val="007E50FD"/>
    <w:rsid w:val="007E7DA2"/>
    <w:rsid w:val="007F08B1"/>
    <w:rsid w:val="007F29FB"/>
    <w:rsid w:val="007F2CAE"/>
    <w:rsid w:val="007F4782"/>
    <w:rsid w:val="007F4A9B"/>
    <w:rsid w:val="007F6072"/>
    <w:rsid w:val="007F6CD7"/>
    <w:rsid w:val="007F6D7C"/>
    <w:rsid w:val="007F757D"/>
    <w:rsid w:val="00802C5C"/>
    <w:rsid w:val="00805B31"/>
    <w:rsid w:val="008061EC"/>
    <w:rsid w:val="00806586"/>
    <w:rsid w:val="008068F8"/>
    <w:rsid w:val="00807E97"/>
    <w:rsid w:val="00810E0A"/>
    <w:rsid w:val="008136F7"/>
    <w:rsid w:val="008137EA"/>
    <w:rsid w:val="00814A08"/>
    <w:rsid w:val="0081595A"/>
    <w:rsid w:val="00816E63"/>
    <w:rsid w:val="008216C5"/>
    <w:rsid w:val="00822397"/>
    <w:rsid w:val="00822672"/>
    <w:rsid w:val="008269C6"/>
    <w:rsid w:val="00827503"/>
    <w:rsid w:val="0082756F"/>
    <w:rsid w:val="00827950"/>
    <w:rsid w:val="00830BFD"/>
    <w:rsid w:val="00831888"/>
    <w:rsid w:val="00832022"/>
    <w:rsid w:val="00833467"/>
    <w:rsid w:val="0083424B"/>
    <w:rsid w:val="00834C24"/>
    <w:rsid w:val="008366EB"/>
    <w:rsid w:val="008400D7"/>
    <w:rsid w:val="008402DB"/>
    <w:rsid w:val="00840E00"/>
    <w:rsid w:val="008417B2"/>
    <w:rsid w:val="0084224E"/>
    <w:rsid w:val="008465B3"/>
    <w:rsid w:val="008516D5"/>
    <w:rsid w:val="0085249F"/>
    <w:rsid w:val="00852D00"/>
    <w:rsid w:val="00854606"/>
    <w:rsid w:val="00855D4C"/>
    <w:rsid w:val="00856233"/>
    <w:rsid w:val="008568F6"/>
    <w:rsid w:val="008600C0"/>
    <w:rsid w:val="00861A67"/>
    <w:rsid w:val="00861DC9"/>
    <w:rsid w:val="00863334"/>
    <w:rsid w:val="008645DF"/>
    <w:rsid w:val="008659F6"/>
    <w:rsid w:val="00867544"/>
    <w:rsid w:val="00867FD3"/>
    <w:rsid w:val="00870D8A"/>
    <w:rsid w:val="0087110F"/>
    <w:rsid w:val="00871C54"/>
    <w:rsid w:val="008735E9"/>
    <w:rsid w:val="00873C5E"/>
    <w:rsid w:val="00877A86"/>
    <w:rsid w:val="00881CC5"/>
    <w:rsid w:val="00883BB1"/>
    <w:rsid w:val="0088473E"/>
    <w:rsid w:val="0089165C"/>
    <w:rsid w:val="00892BF9"/>
    <w:rsid w:val="00896C60"/>
    <w:rsid w:val="00896F36"/>
    <w:rsid w:val="00897044"/>
    <w:rsid w:val="00897FC0"/>
    <w:rsid w:val="008A1444"/>
    <w:rsid w:val="008A1E59"/>
    <w:rsid w:val="008A4518"/>
    <w:rsid w:val="008A6356"/>
    <w:rsid w:val="008B1DB1"/>
    <w:rsid w:val="008B228A"/>
    <w:rsid w:val="008B2B01"/>
    <w:rsid w:val="008B394F"/>
    <w:rsid w:val="008B3E0C"/>
    <w:rsid w:val="008B43D2"/>
    <w:rsid w:val="008B4761"/>
    <w:rsid w:val="008B4D94"/>
    <w:rsid w:val="008B4DC8"/>
    <w:rsid w:val="008B5D36"/>
    <w:rsid w:val="008B6115"/>
    <w:rsid w:val="008B685E"/>
    <w:rsid w:val="008C228B"/>
    <w:rsid w:val="008C3C2E"/>
    <w:rsid w:val="008C472C"/>
    <w:rsid w:val="008C4DB8"/>
    <w:rsid w:val="008C757D"/>
    <w:rsid w:val="008D0F12"/>
    <w:rsid w:val="008D1B2E"/>
    <w:rsid w:val="008D1C5D"/>
    <w:rsid w:val="008D2558"/>
    <w:rsid w:val="008D343A"/>
    <w:rsid w:val="008D6C37"/>
    <w:rsid w:val="008E3A9A"/>
    <w:rsid w:val="008E516C"/>
    <w:rsid w:val="008E63C9"/>
    <w:rsid w:val="008E6684"/>
    <w:rsid w:val="008E7EAF"/>
    <w:rsid w:val="008F4B12"/>
    <w:rsid w:val="008F6498"/>
    <w:rsid w:val="008F7B91"/>
    <w:rsid w:val="0090731E"/>
    <w:rsid w:val="00907F65"/>
    <w:rsid w:val="00913911"/>
    <w:rsid w:val="00913C0C"/>
    <w:rsid w:val="00914547"/>
    <w:rsid w:val="00915CBB"/>
    <w:rsid w:val="00915CD6"/>
    <w:rsid w:val="00916676"/>
    <w:rsid w:val="00916BB7"/>
    <w:rsid w:val="00916CDC"/>
    <w:rsid w:val="0091730D"/>
    <w:rsid w:val="00922C04"/>
    <w:rsid w:val="009231FA"/>
    <w:rsid w:val="00924059"/>
    <w:rsid w:val="00924CB1"/>
    <w:rsid w:val="00925D76"/>
    <w:rsid w:val="009266D0"/>
    <w:rsid w:val="00926A2B"/>
    <w:rsid w:val="009274DF"/>
    <w:rsid w:val="00931DC9"/>
    <w:rsid w:val="00933CBF"/>
    <w:rsid w:val="009347D2"/>
    <w:rsid w:val="00935739"/>
    <w:rsid w:val="009359FC"/>
    <w:rsid w:val="00940610"/>
    <w:rsid w:val="00940724"/>
    <w:rsid w:val="00940732"/>
    <w:rsid w:val="0094154F"/>
    <w:rsid w:val="0094194F"/>
    <w:rsid w:val="00942CA3"/>
    <w:rsid w:val="00945E69"/>
    <w:rsid w:val="00946A31"/>
    <w:rsid w:val="00953DC2"/>
    <w:rsid w:val="009550EC"/>
    <w:rsid w:val="00955666"/>
    <w:rsid w:val="009575C4"/>
    <w:rsid w:val="00960025"/>
    <w:rsid w:val="00960484"/>
    <w:rsid w:val="00962210"/>
    <w:rsid w:val="0096221C"/>
    <w:rsid w:val="00962F18"/>
    <w:rsid w:val="0096315F"/>
    <w:rsid w:val="00963CE7"/>
    <w:rsid w:val="0096467D"/>
    <w:rsid w:val="009677C4"/>
    <w:rsid w:val="009677F3"/>
    <w:rsid w:val="00975073"/>
    <w:rsid w:val="00975680"/>
    <w:rsid w:val="00975820"/>
    <w:rsid w:val="0097776F"/>
    <w:rsid w:val="0098244C"/>
    <w:rsid w:val="00985C65"/>
    <w:rsid w:val="0099147E"/>
    <w:rsid w:val="00991D16"/>
    <w:rsid w:val="00992A33"/>
    <w:rsid w:val="00993F06"/>
    <w:rsid w:val="0099512A"/>
    <w:rsid w:val="009961A7"/>
    <w:rsid w:val="009965CE"/>
    <w:rsid w:val="00996611"/>
    <w:rsid w:val="00997BCA"/>
    <w:rsid w:val="00997F46"/>
    <w:rsid w:val="009A0CF8"/>
    <w:rsid w:val="009A0FC4"/>
    <w:rsid w:val="009A1050"/>
    <w:rsid w:val="009A3AC5"/>
    <w:rsid w:val="009A418E"/>
    <w:rsid w:val="009A4CC7"/>
    <w:rsid w:val="009A4F56"/>
    <w:rsid w:val="009A5D79"/>
    <w:rsid w:val="009A66DC"/>
    <w:rsid w:val="009A67FF"/>
    <w:rsid w:val="009B07CF"/>
    <w:rsid w:val="009B420B"/>
    <w:rsid w:val="009B4804"/>
    <w:rsid w:val="009B4A77"/>
    <w:rsid w:val="009B5DA3"/>
    <w:rsid w:val="009B69EF"/>
    <w:rsid w:val="009B6B9C"/>
    <w:rsid w:val="009B799D"/>
    <w:rsid w:val="009C0420"/>
    <w:rsid w:val="009C135F"/>
    <w:rsid w:val="009C149E"/>
    <w:rsid w:val="009C1F8D"/>
    <w:rsid w:val="009C476B"/>
    <w:rsid w:val="009C4AC7"/>
    <w:rsid w:val="009D2417"/>
    <w:rsid w:val="009D5FC1"/>
    <w:rsid w:val="009D6AA8"/>
    <w:rsid w:val="009D6F92"/>
    <w:rsid w:val="009D78A4"/>
    <w:rsid w:val="009E0223"/>
    <w:rsid w:val="009E4E50"/>
    <w:rsid w:val="009E54EB"/>
    <w:rsid w:val="009E57D7"/>
    <w:rsid w:val="009E79EC"/>
    <w:rsid w:val="009F03AF"/>
    <w:rsid w:val="009F0681"/>
    <w:rsid w:val="009F1549"/>
    <w:rsid w:val="009F1FB1"/>
    <w:rsid w:val="009F34FF"/>
    <w:rsid w:val="009F4816"/>
    <w:rsid w:val="009F498E"/>
    <w:rsid w:val="009F7F61"/>
    <w:rsid w:val="00A00889"/>
    <w:rsid w:val="00A03099"/>
    <w:rsid w:val="00A058A8"/>
    <w:rsid w:val="00A10C34"/>
    <w:rsid w:val="00A111F2"/>
    <w:rsid w:val="00A12353"/>
    <w:rsid w:val="00A13270"/>
    <w:rsid w:val="00A165AF"/>
    <w:rsid w:val="00A16F20"/>
    <w:rsid w:val="00A17AC6"/>
    <w:rsid w:val="00A205F3"/>
    <w:rsid w:val="00A21297"/>
    <w:rsid w:val="00A23049"/>
    <w:rsid w:val="00A24B40"/>
    <w:rsid w:val="00A26076"/>
    <w:rsid w:val="00A265E5"/>
    <w:rsid w:val="00A26F97"/>
    <w:rsid w:val="00A3299A"/>
    <w:rsid w:val="00A3631C"/>
    <w:rsid w:val="00A368AF"/>
    <w:rsid w:val="00A41525"/>
    <w:rsid w:val="00A416BC"/>
    <w:rsid w:val="00A42C68"/>
    <w:rsid w:val="00A504FC"/>
    <w:rsid w:val="00A50B57"/>
    <w:rsid w:val="00A51694"/>
    <w:rsid w:val="00A5380B"/>
    <w:rsid w:val="00A54839"/>
    <w:rsid w:val="00A55906"/>
    <w:rsid w:val="00A6026E"/>
    <w:rsid w:val="00A604CA"/>
    <w:rsid w:val="00A60F72"/>
    <w:rsid w:val="00A627A2"/>
    <w:rsid w:val="00A6285D"/>
    <w:rsid w:val="00A64055"/>
    <w:rsid w:val="00A6561B"/>
    <w:rsid w:val="00A67382"/>
    <w:rsid w:val="00A70444"/>
    <w:rsid w:val="00A70481"/>
    <w:rsid w:val="00A704E4"/>
    <w:rsid w:val="00A717A4"/>
    <w:rsid w:val="00A7540E"/>
    <w:rsid w:val="00A77564"/>
    <w:rsid w:val="00A77AE7"/>
    <w:rsid w:val="00A80315"/>
    <w:rsid w:val="00A822C9"/>
    <w:rsid w:val="00A82338"/>
    <w:rsid w:val="00A8313A"/>
    <w:rsid w:val="00A84A84"/>
    <w:rsid w:val="00A85B35"/>
    <w:rsid w:val="00A85C29"/>
    <w:rsid w:val="00A875B0"/>
    <w:rsid w:val="00A942CA"/>
    <w:rsid w:val="00A9519A"/>
    <w:rsid w:val="00A952A0"/>
    <w:rsid w:val="00A95A8A"/>
    <w:rsid w:val="00A95EA3"/>
    <w:rsid w:val="00A963A0"/>
    <w:rsid w:val="00A9754A"/>
    <w:rsid w:val="00AA00E3"/>
    <w:rsid w:val="00AA025F"/>
    <w:rsid w:val="00AA2267"/>
    <w:rsid w:val="00AA252A"/>
    <w:rsid w:val="00AA587A"/>
    <w:rsid w:val="00AA5E00"/>
    <w:rsid w:val="00AB2EDD"/>
    <w:rsid w:val="00AB3742"/>
    <w:rsid w:val="00AB3DDE"/>
    <w:rsid w:val="00AB545D"/>
    <w:rsid w:val="00AB5F22"/>
    <w:rsid w:val="00AC15D1"/>
    <w:rsid w:val="00AC18EA"/>
    <w:rsid w:val="00AC2A63"/>
    <w:rsid w:val="00AC3538"/>
    <w:rsid w:val="00AC3CB0"/>
    <w:rsid w:val="00AC4FBE"/>
    <w:rsid w:val="00AC5AC0"/>
    <w:rsid w:val="00AD366D"/>
    <w:rsid w:val="00AD41F0"/>
    <w:rsid w:val="00AD55E1"/>
    <w:rsid w:val="00AD5C1E"/>
    <w:rsid w:val="00AD65A3"/>
    <w:rsid w:val="00AE09B3"/>
    <w:rsid w:val="00AE1031"/>
    <w:rsid w:val="00AE4B63"/>
    <w:rsid w:val="00AF0D4E"/>
    <w:rsid w:val="00AF203D"/>
    <w:rsid w:val="00AF2719"/>
    <w:rsid w:val="00AF3036"/>
    <w:rsid w:val="00AF44E3"/>
    <w:rsid w:val="00AF5982"/>
    <w:rsid w:val="00AF5CF7"/>
    <w:rsid w:val="00AF5F72"/>
    <w:rsid w:val="00B00E99"/>
    <w:rsid w:val="00B01604"/>
    <w:rsid w:val="00B04078"/>
    <w:rsid w:val="00B04649"/>
    <w:rsid w:val="00B0550C"/>
    <w:rsid w:val="00B05DBC"/>
    <w:rsid w:val="00B06587"/>
    <w:rsid w:val="00B06B61"/>
    <w:rsid w:val="00B0727C"/>
    <w:rsid w:val="00B07E3E"/>
    <w:rsid w:val="00B109A7"/>
    <w:rsid w:val="00B10A9B"/>
    <w:rsid w:val="00B13F32"/>
    <w:rsid w:val="00B14044"/>
    <w:rsid w:val="00B17CCF"/>
    <w:rsid w:val="00B21343"/>
    <w:rsid w:val="00B2235A"/>
    <w:rsid w:val="00B24F6D"/>
    <w:rsid w:val="00B301AF"/>
    <w:rsid w:val="00B32CBC"/>
    <w:rsid w:val="00B33080"/>
    <w:rsid w:val="00B33901"/>
    <w:rsid w:val="00B340FA"/>
    <w:rsid w:val="00B36D72"/>
    <w:rsid w:val="00B37172"/>
    <w:rsid w:val="00B403AE"/>
    <w:rsid w:val="00B4069D"/>
    <w:rsid w:val="00B418E9"/>
    <w:rsid w:val="00B423AE"/>
    <w:rsid w:val="00B4385A"/>
    <w:rsid w:val="00B44417"/>
    <w:rsid w:val="00B450D1"/>
    <w:rsid w:val="00B45976"/>
    <w:rsid w:val="00B45A51"/>
    <w:rsid w:val="00B47640"/>
    <w:rsid w:val="00B545DA"/>
    <w:rsid w:val="00B55357"/>
    <w:rsid w:val="00B5629E"/>
    <w:rsid w:val="00B56BE4"/>
    <w:rsid w:val="00B60DF1"/>
    <w:rsid w:val="00B6153D"/>
    <w:rsid w:val="00B629FC"/>
    <w:rsid w:val="00B62C43"/>
    <w:rsid w:val="00B67746"/>
    <w:rsid w:val="00B7019C"/>
    <w:rsid w:val="00B70A52"/>
    <w:rsid w:val="00B71149"/>
    <w:rsid w:val="00B74D5B"/>
    <w:rsid w:val="00B7583D"/>
    <w:rsid w:val="00B76C40"/>
    <w:rsid w:val="00B77A8C"/>
    <w:rsid w:val="00B8266A"/>
    <w:rsid w:val="00B83541"/>
    <w:rsid w:val="00B83A42"/>
    <w:rsid w:val="00B85631"/>
    <w:rsid w:val="00B867AF"/>
    <w:rsid w:val="00B9064B"/>
    <w:rsid w:val="00B92693"/>
    <w:rsid w:val="00B93ABF"/>
    <w:rsid w:val="00B94490"/>
    <w:rsid w:val="00B95A1A"/>
    <w:rsid w:val="00B97737"/>
    <w:rsid w:val="00BA1FF6"/>
    <w:rsid w:val="00BA2017"/>
    <w:rsid w:val="00BA6435"/>
    <w:rsid w:val="00BA6997"/>
    <w:rsid w:val="00BB0548"/>
    <w:rsid w:val="00BB1C18"/>
    <w:rsid w:val="00BB25E3"/>
    <w:rsid w:val="00BB2681"/>
    <w:rsid w:val="00BB497F"/>
    <w:rsid w:val="00BB4C9A"/>
    <w:rsid w:val="00BB5B7A"/>
    <w:rsid w:val="00BB5C00"/>
    <w:rsid w:val="00BC00B7"/>
    <w:rsid w:val="00BC04FB"/>
    <w:rsid w:val="00BC1211"/>
    <w:rsid w:val="00BC1783"/>
    <w:rsid w:val="00BC1859"/>
    <w:rsid w:val="00BC3050"/>
    <w:rsid w:val="00BC54C6"/>
    <w:rsid w:val="00BC5EBA"/>
    <w:rsid w:val="00BC5F82"/>
    <w:rsid w:val="00BC7257"/>
    <w:rsid w:val="00BD12D0"/>
    <w:rsid w:val="00BD1434"/>
    <w:rsid w:val="00BD1462"/>
    <w:rsid w:val="00BD1CFD"/>
    <w:rsid w:val="00BD3FA3"/>
    <w:rsid w:val="00BD4D04"/>
    <w:rsid w:val="00BD6E02"/>
    <w:rsid w:val="00BE0C1D"/>
    <w:rsid w:val="00BE3CB3"/>
    <w:rsid w:val="00BE550F"/>
    <w:rsid w:val="00BE7A77"/>
    <w:rsid w:val="00BF00D3"/>
    <w:rsid w:val="00BF3DFA"/>
    <w:rsid w:val="00BF42CF"/>
    <w:rsid w:val="00BF441F"/>
    <w:rsid w:val="00BF5AE5"/>
    <w:rsid w:val="00BF5B9A"/>
    <w:rsid w:val="00BF6579"/>
    <w:rsid w:val="00BF75DD"/>
    <w:rsid w:val="00C00F53"/>
    <w:rsid w:val="00C0235E"/>
    <w:rsid w:val="00C02B39"/>
    <w:rsid w:val="00C04539"/>
    <w:rsid w:val="00C04A76"/>
    <w:rsid w:val="00C05819"/>
    <w:rsid w:val="00C068EF"/>
    <w:rsid w:val="00C06B06"/>
    <w:rsid w:val="00C11BB9"/>
    <w:rsid w:val="00C12A5B"/>
    <w:rsid w:val="00C145A2"/>
    <w:rsid w:val="00C15A62"/>
    <w:rsid w:val="00C167C0"/>
    <w:rsid w:val="00C16D6C"/>
    <w:rsid w:val="00C16F7F"/>
    <w:rsid w:val="00C171C5"/>
    <w:rsid w:val="00C2051E"/>
    <w:rsid w:val="00C209CF"/>
    <w:rsid w:val="00C22972"/>
    <w:rsid w:val="00C23BB2"/>
    <w:rsid w:val="00C24112"/>
    <w:rsid w:val="00C31625"/>
    <w:rsid w:val="00C34889"/>
    <w:rsid w:val="00C402B1"/>
    <w:rsid w:val="00C431FB"/>
    <w:rsid w:val="00C455F0"/>
    <w:rsid w:val="00C5371F"/>
    <w:rsid w:val="00C53BE9"/>
    <w:rsid w:val="00C53C75"/>
    <w:rsid w:val="00C569A3"/>
    <w:rsid w:val="00C57F3F"/>
    <w:rsid w:val="00C60547"/>
    <w:rsid w:val="00C636FA"/>
    <w:rsid w:val="00C6387C"/>
    <w:rsid w:val="00C64C00"/>
    <w:rsid w:val="00C66804"/>
    <w:rsid w:val="00C66B50"/>
    <w:rsid w:val="00C75357"/>
    <w:rsid w:val="00C76370"/>
    <w:rsid w:val="00C7790B"/>
    <w:rsid w:val="00C801E1"/>
    <w:rsid w:val="00C81420"/>
    <w:rsid w:val="00C81BA8"/>
    <w:rsid w:val="00C81E33"/>
    <w:rsid w:val="00C82C5B"/>
    <w:rsid w:val="00C83727"/>
    <w:rsid w:val="00C859FE"/>
    <w:rsid w:val="00C86965"/>
    <w:rsid w:val="00C86E6F"/>
    <w:rsid w:val="00C86FC0"/>
    <w:rsid w:val="00C874AA"/>
    <w:rsid w:val="00C877D0"/>
    <w:rsid w:val="00C9079E"/>
    <w:rsid w:val="00C90807"/>
    <w:rsid w:val="00C91F5E"/>
    <w:rsid w:val="00C93D5B"/>
    <w:rsid w:val="00C95306"/>
    <w:rsid w:val="00C95C0B"/>
    <w:rsid w:val="00C979BF"/>
    <w:rsid w:val="00C97B73"/>
    <w:rsid w:val="00CA02EB"/>
    <w:rsid w:val="00CA032B"/>
    <w:rsid w:val="00CA4403"/>
    <w:rsid w:val="00CA49CE"/>
    <w:rsid w:val="00CA516F"/>
    <w:rsid w:val="00CA6ED7"/>
    <w:rsid w:val="00CB0AAF"/>
    <w:rsid w:val="00CB15A5"/>
    <w:rsid w:val="00CB165B"/>
    <w:rsid w:val="00CB1EE0"/>
    <w:rsid w:val="00CB2D70"/>
    <w:rsid w:val="00CB36AE"/>
    <w:rsid w:val="00CB42CE"/>
    <w:rsid w:val="00CB6A9B"/>
    <w:rsid w:val="00CB6C63"/>
    <w:rsid w:val="00CB7DEA"/>
    <w:rsid w:val="00CC0313"/>
    <w:rsid w:val="00CC3618"/>
    <w:rsid w:val="00CC38DB"/>
    <w:rsid w:val="00CC3974"/>
    <w:rsid w:val="00CC4EF3"/>
    <w:rsid w:val="00CC4FE8"/>
    <w:rsid w:val="00CD1ABF"/>
    <w:rsid w:val="00CD226F"/>
    <w:rsid w:val="00CD3782"/>
    <w:rsid w:val="00CD4945"/>
    <w:rsid w:val="00CD5E45"/>
    <w:rsid w:val="00CD7731"/>
    <w:rsid w:val="00CE084C"/>
    <w:rsid w:val="00CE2BB8"/>
    <w:rsid w:val="00CE3B36"/>
    <w:rsid w:val="00CE5435"/>
    <w:rsid w:val="00CE5779"/>
    <w:rsid w:val="00CE73EB"/>
    <w:rsid w:val="00CE7835"/>
    <w:rsid w:val="00CE7FEF"/>
    <w:rsid w:val="00CF108F"/>
    <w:rsid w:val="00CF32FE"/>
    <w:rsid w:val="00CF424C"/>
    <w:rsid w:val="00CF69AF"/>
    <w:rsid w:val="00D039FE"/>
    <w:rsid w:val="00D04485"/>
    <w:rsid w:val="00D0585B"/>
    <w:rsid w:val="00D066F3"/>
    <w:rsid w:val="00D06A0F"/>
    <w:rsid w:val="00D118C0"/>
    <w:rsid w:val="00D1243E"/>
    <w:rsid w:val="00D12B87"/>
    <w:rsid w:val="00D1491D"/>
    <w:rsid w:val="00D16214"/>
    <w:rsid w:val="00D20090"/>
    <w:rsid w:val="00D2215F"/>
    <w:rsid w:val="00D22664"/>
    <w:rsid w:val="00D2396A"/>
    <w:rsid w:val="00D24BA1"/>
    <w:rsid w:val="00D261C7"/>
    <w:rsid w:val="00D30192"/>
    <w:rsid w:val="00D3125A"/>
    <w:rsid w:val="00D3148C"/>
    <w:rsid w:val="00D34808"/>
    <w:rsid w:val="00D4043C"/>
    <w:rsid w:val="00D4140A"/>
    <w:rsid w:val="00D42D72"/>
    <w:rsid w:val="00D42FE2"/>
    <w:rsid w:val="00D454C6"/>
    <w:rsid w:val="00D458A8"/>
    <w:rsid w:val="00D45C5C"/>
    <w:rsid w:val="00D4702D"/>
    <w:rsid w:val="00D4780F"/>
    <w:rsid w:val="00D519DB"/>
    <w:rsid w:val="00D54F8B"/>
    <w:rsid w:val="00D555FC"/>
    <w:rsid w:val="00D56CFE"/>
    <w:rsid w:val="00D6050E"/>
    <w:rsid w:val="00D61FAA"/>
    <w:rsid w:val="00D63FD4"/>
    <w:rsid w:val="00D6462C"/>
    <w:rsid w:val="00D65262"/>
    <w:rsid w:val="00D656E4"/>
    <w:rsid w:val="00D6692F"/>
    <w:rsid w:val="00D67E30"/>
    <w:rsid w:val="00D7048B"/>
    <w:rsid w:val="00D704E2"/>
    <w:rsid w:val="00D73A3F"/>
    <w:rsid w:val="00D76240"/>
    <w:rsid w:val="00D81E3A"/>
    <w:rsid w:val="00D839E2"/>
    <w:rsid w:val="00D83C52"/>
    <w:rsid w:val="00D848CD"/>
    <w:rsid w:val="00D855A3"/>
    <w:rsid w:val="00D86011"/>
    <w:rsid w:val="00D8644A"/>
    <w:rsid w:val="00D868F5"/>
    <w:rsid w:val="00D8712E"/>
    <w:rsid w:val="00D87B26"/>
    <w:rsid w:val="00D9117F"/>
    <w:rsid w:val="00D92907"/>
    <w:rsid w:val="00D93189"/>
    <w:rsid w:val="00D935E2"/>
    <w:rsid w:val="00D93CFE"/>
    <w:rsid w:val="00D9555A"/>
    <w:rsid w:val="00D95E7E"/>
    <w:rsid w:val="00D973C5"/>
    <w:rsid w:val="00D97FD3"/>
    <w:rsid w:val="00DA1C33"/>
    <w:rsid w:val="00DA255C"/>
    <w:rsid w:val="00DA2D9E"/>
    <w:rsid w:val="00DA339F"/>
    <w:rsid w:val="00DA393B"/>
    <w:rsid w:val="00DA4FD7"/>
    <w:rsid w:val="00DA676B"/>
    <w:rsid w:val="00DA7A21"/>
    <w:rsid w:val="00DB381B"/>
    <w:rsid w:val="00DB51ED"/>
    <w:rsid w:val="00DB54FC"/>
    <w:rsid w:val="00DB567B"/>
    <w:rsid w:val="00DB5818"/>
    <w:rsid w:val="00DB5DB0"/>
    <w:rsid w:val="00DC049B"/>
    <w:rsid w:val="00DC3425"/>
    <w:rsid w:val="00DD00EE"/>
    <w:rsid w:val="00DD15E3"/>
    <w:rsid w:val="00DD18AC"/>
    <w:rsid w:val="00DD2AD4"/>
    <w:rsid w:val="00DD2C21"/>
    <w:rsid w:val="00DD4185"/>
    <w:rsid w:val="00DD42D2"/>
    <w:rsid w:val="00DD4A92"/>
    <w:rsid w:val="00DE1E54"/>
    <w:rsid w:val="00DE4E36"/>
    <w:rsid w:val="00DE56BA"/>
    <w:rsid w:val="00DE61AA"/>
    <w:rsid w:val="00DE7D3E"/>
    <w:rsid w:val="00DF0280"/>
    <w:rsid w:val="00DF101C"/>
    <w:rsid w:val="00DF10A1"/>
    <w:rsid w:val="00DF2A7F"/>
    <w:rsid w:val="00DF370E"/>
    <w:rsid w:val="00DF4A78"/>
    <w:rsid w:val="00DF4E3A"/>
    <w:rsid w:val="00DF6B8F"/>
    <w:rsid w:val="00DF74D5"/>
    <w:rsid w:val="00E0085E"/>
    <w:rsid w:val="00E00A00"/>
    <w:rsid w:val="00E01E32"/>
    <w:rsid w:val="00E02B2E"/>
    <w:rsid w:val="00E02B8D"/>
    <w:rsid w:val="00E0338B"/>
    <w:rsid w:val="00E0510C"/>
    <w:rsid w:val="00E104E1"/>
    <w:rsid w:val="00E11701"/>
    <w:rsid w:val="00E11D99"/>
    <w:rsid w:val="00E12BF5"/>
    <w:rsid w:val="00E13C47"/>
    <w:rsid w:val="00E14C5D"/>
    <w:rsid w:val="00E14DBD"/>
    <w:rsid w:val="00E175A4"/>
    <w:rsid w:val="00E17E4B"/>
    <w:rsid w:val="00E20A50"/>
    <w:rsid w:val="00E20A56"/>
    <w:rsid w:val="00E21E6D"/>
    <w:rsid w:val="00E26458"/>
    <w:rsid w:val="00E265EB"/>
    <w:rsid w:val="00E3212B"/>
    <w:rsid w:val="00E331A7"/>
    <w:rsid w:val="00E331B6"/>
    <w:rsid w:val="00E33570"/>
    <w:rsid w:val="00E343B5"/>
    <w:rsid w:val="00E34E4D"/>
    <w:rsid w:val="00E365C9"/>
    <w:rsid w:val="00E37110"/>
    <w:rsid w:val="00E37365"/>
    <w:rsid w:val="00E4031B"/>
    <w:rsid w:val="00E43484"/>
    <w:rsid w:val="00E46031"/>
    <w:rsid w:val="00E47A8A"/>
    <w:rsid w:val="00E51642"/>
    <w:rsid w:val="00E52672"/>
    <w:rsid w:val="00E545D3"/>
    <w:rsid w:val="00E56DE8"/>
    <w:rsid w:val="00E56EF2"/>
    <w:rsid w:val="00E57BF3"/>
    <w:rsid w:val="00E603A7"/>
    <w:rsid w:val="00E60B37"/>
    <w:rsid w:val="00E61173"/>
    <w:rsid w:val="00E61E69"/>
    <w:rsid w:val="00E62246"/>
    <w:rsid w:val="00E63B51"/>
    <w:rsid w:val="00E63DE5"/>
    <w:rsid w:val="00E647D3"/>
    <w:rsid w:val="00E65E76"/>
    <w:rsid w:val="00E66A94"/>
    <w:rsid w:val="00E66EE4"/>
    <w:rsid w:val="00E6730E"/>
    <w:rsid w:val="00E67C01"/>
    <w:rsid w:val="00E71C9E"/>
    <w:rsid w:val="00E71E95"/>
    <w:rsid w:val="00E73A47"/>
    <w:rsid w:val="00E7473A"/>
    <w:rsid w:val="00E74E71"/>
    <w:rsid w:val="00E755AB"/>
    <w:rsid w:val="00E77C99"/>
    <w:rsid w:val="00E81148"/>
    <w:rsid w:val="00E82342"/>
    <w:rsid w:val="00E851E7"/>
    <w:rsid w:val="00E863DD"/>
    <w:rsid w:val="00E90715"/>
    <w:rsid w:val="00E90C00"/>
    <w:rsid w:val="00E91470"/>
    <w:rsid w:val="00E93ADB"/>
    <w:rsid w:val="00E94A5E"/>
    <w:rsid w:val="00E960D4"/>
    <w:rsid w:val="00E969F8"/>
    <w:rsid w:val="00E97B66"/>
    <w:rsid w:val="00EA0435"/>
    <w:rsid w:val="00EA28F0"/>
    <w:rsid w:val="00EA5A62"/>
    <w:rsid w:val="00EA5A94"/>
    <w:rsid w:val="00EA6084"/>
    <w:rsid w:val="00EB0FE0"/>
    <w:rsid w:val="00EB1F93"/>
    <w:rsid w:val="00EB2E94"/>
    <w:rsid w:val="00EB4084"/>
    <w:rsid w:val="00EB7685"/>
    <w:rsid w:val="00EB7CAB"/>
    <w:rsid w:val="00EC139E"/>
    <w:rsid w:val="00EC2254"/>
    <w:rsid w:val="00EC4740"/>
    <w:rsid w:val="00EC6253"/>
    <w:rsid w:val="00EC77DE"/>
    <w:rsid w:val="00ED0F10"/>
    <w:rsid w:val="00ED166D"/>
    <w:rsid w:val="00ED4FCC"/>
    <w:rsid w:val="00ED558F"/>
    <w:rsid w:val="00ED5992"/>
    <w:rsid w:val="00ED5DC2"/>
    <w:rsid w:val="00ED7D1F"/>
    <w:rsid w:val="00EE0955"/>
    <w:rsid w:val="00EE181B"/>
    <w:rsid w:val="00EE2DF9"/>
    <w:rsid w:val="00EE5010"/>
    <w:rsid w:val="00EE6AE0"/>
    <w:rsid w:val="00EF078F"/>
    <w:rsid w:val="00EF1947"/>
    <w:rsid w:val="00EF22FD"/>
    <w:rsid w:val="00EF3552"/>
    <w:rsid w:val="00EF3A12"/>
    <w:rsid w:val="00EF4D15"/>
    <w:rsid w:val="00F0220F"/>
    <w:rsid w:val="00F02D7A"/>
    <w:rsid w:val="00F04952"/>
    <w:rsid w:val="00F04D38"/>
    <w:rsid w:val="00F07807"/>
    <w:rsid w:val="00F07CFE"/>
    <w:rsid w:val="00F07EE8"/>
    <w:rsid w:val="00F07F07"/>
    <w:rsid w:val="00F10A4A"/>
    <w:rsid w:val="00F10AAD"/>
    <w:rsid w:val="00F14745"/>
    <w:rsid w:val="00F14877"/>
    <w:rsid w:val="00F15888"/>
    <w:rsid w:val="00F162EB"/>
    <w:rsid w:val="00F1729A"/>
    <w:rsid w:val="00F20DB7"/>
    <w:rsid w:val="00F217B2"/>
    <w:rsid w:val="00F21C8F"/>
    <w:rsid w:val="00F22431"/>
    <w:rsid w:val="00F23B64"/>
    <w:rsid w:val="00F243FA"/>
    <w:rsid w:val="00F250DB"/>
    <w:rsid w:val="00F250E6"/>
    <w:rsid w:val="00F26D00"/>
    <w:rsid w:val="00F276F9"/>
    <w:rsid w:val="00F30922"/>
    <w:rsid w:val="00F310B1"/>
    <w:rsid w:val="00F31A16"/>
    <w:rsid w:val="00F3264D"/>
    <w:rsid w:val="00F3358D"/>
    <w:rsid w:val="00F36B3C"/>
    <w:rsid w:val="00F40188"/>
    <w:rsid w:val="00F413F4"/>
    <w:rsid w:val="00F4156C"/>
    <w:rsid w:val="00F4386A"/>
    <w:rsid w:val="00F43B5C"/>
    <w:rsid w:val="00F45EE3"/>
    <w:rsid w:val="00F46E8A"/>
    <w:rsid w:val="00F47DA6"/>
    <w:rsid w:val="00F50423"/>
    <w:rsid w:val="00F50CAB"/>
    <w:rsid w:val="00F5261D"/>
    <w:rsid w:val="00F5271E"/>
    <w:rsid w:val="00F547E7"/>
    <w:rsid w:val="00F54E4E"/>
    <w:rsid w:val="00F62CAB"/>
    <w:rsid w:val="00F645CD"/>
    <w:rsid w:val="00F65E25"/>
    <w:rsid w:val="00F65F0B"/>
    <w:rsid w:val="00F667E8"/>
    <w:rsid w:val="00F67C49"/>
    <w:rsid w:val="00F70C32"/>
    <w:rsid w:val="00F7128B"/>
    <w:rsid w:val="00F72BE4"/>
    <w:rsid w:val="00F74DEF"/>
    <w:rsid w:val="00F74FFB"/>
    <w:rsid w:val="00F75246"/>
    <w:rsid w:val="00F7548D"/>
    <w:rsid w:val="00F76685"/>
    <w:rsid w:val="00F8109C"/>
    <w:rsid w:val="00F81AE1"/>
    <w:rsid w:val="00F83593"/>
    <w:rsid w:val="00F83BC6"/>
    <w:rsid w:val="00F83C66"/>
    <w:rsid w:val="00F83F75"/>
    <w:rsid w:val="00F8487E"/>
    <w:rsid w:val="00F87BE3"/>
    <w:rsid w:val="00F91317"/>
    <w:rsid w:val="00F91BC3"/>
    <w:rsid w:val="00F91CEB"/>
    <w:rsid w:val="00F961D6"/>
    <w:rsid w:val="00F965FE"/>
    <w:rsid w:val="00FA673E"/>
    <w:rsid w:val="00FA790A"/>
    <w:rsid w:val="00FA7AFB"/>
    <w:rsid w:val="00FB05A7"/>
    <w:rsid w:val="00FB1511"/>
    <w:rsid w:val="00FB235D"/>
    <w:rsid w:val="00FB2EC5"/>
    <w:rsid w:val="00FB54F6"/>
    <w:rsid w:val="00FB66F6"/>
    <w:rsid w:val="00FB7A60"/>
    <w:rsid w:val="00FC01EE"/>
    <w:rsid w:val="00FC3250"/>
    <w:rsid w:val="00FC58AF"/>
    <w:rsid w:val="00FC5A74"/>
    <w:rsid w:val="00FC5B8B"/>
    <w:rsid w:val="00FC7C9D"/>
    <w:rsid w:val="00FD0821"/>
    <w:rsid w:val="00FD08CE"/>
    <w:rsid w:val="00FD29CE"/>
    <w:rsid w:val="00FD340A"/>
    <w:rsid w:val="00FD478E"/>
    <w:rsid w:val="00FD73A0"/>
    <w:rsid w:val="00FD7B73"/>
    <w:rsid w:val="00FE1E26"/>
    <w:rsid w:val="00FE3E0A"/>
    <w:rsid w:val="00FE52AE"/>
    <w:rsid w:val="00FE7F90"/>
    <w:rsid w:val="00FF0392"/>
    <w:rsid w:val="00FF2346"/>
    <w:rsid w:val="00FF4476"/>
    <w:rsid w:val="00FF47C9"/>
    <w:rsid w:val="00FF5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469A1"/>
  <w15:docId w15:val="{0CBA5D26-3FE0-4F08-A1BF-B50E98401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4839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7EE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1474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4745"/>
    <w:rPr>
      <w:rFonts w:ascii="Tahoma" w:eastAsia="Times New Roman" w:hAnsi="Tahoma" w:cs="Tahoma"/>
      <w:sz w:val="16"/>
      <w:szCs w:val="16"/>
    </w:rPr>
  </w:style>
  <w:style w:type="paragraph" w:styleId="NoSpacing">
    <w:name w:val="No Spacing"/>
    <w:uiPriority w:val="1"/>
    <w:qFormat/>
    <w:rsid w:val="001100D6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E32DA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8A451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45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912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2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2</Pages>
  <Words>91</Words>
  <Characters>530</Characters>
  <Application>Microsoft Office Word</Application>
  <DocSecurity>0</DocSecurity>
  <Lines>50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treasurer</dc:creator>
  <cp:keywords/>
  <dc:description/>
  <cp:lastModifiedBy>Clerk, Town of Guernsey</cp:lastModifiedBy>
  <cp:revision>18</cp:revision>
  <cp:lastPrinted>2026-02-03T15:29:00Z</cp:lastPrinted>
  <dcterms:created xsi:type="dcterms:W3CDTF">2026-02-23T23:04:00Z</dcterms:created>
  <dcterms:modified xsi:type="dcterms:W3CDTF">2026-03-12T14:36:00Z</dcterms:modified>
</cp:coreProperties>
</file>